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D2D8B" w14:textId="7952AF8B" w:rsidR="00891211" w:rsidRPr="00F04177" w:rsidRDefault="00891211" w:rsidP="00601E4D">
      <w:pPr>
        <w:tabs>
          <w:tab w:val="left" w:pos="8364"/>
        </w:tabs>
        <w:spacing w:line="480" w:lineRule="auto"/>
        <w:ind w:right="288"/>
        <w:rPr>
          <w:rFonts w:ascii="Arial" w:hAnsi="Arial" w:cs="Arial"/>
          <w:b/>
        </w:rPr>
      </w:pPr>
      <w:bookmarkStart w:id="0" w:name="_GoBack"/>
      <w:bookmarkEnd w:id="0"/>
      <w:r w:rsidRPr="00F04177">
        <w:rPr>
          <w:rFonts w:ascii="Arial" w:hAnsi="Arial" w:cs="Arial"/>
          <w:b/>
        </w:rPr>
        <w:t>S</w:t>
      </w:r>
      <w:r w:rsidR="00772102" w:rsidRPr="00F04177">
        <w:rPr>
          <w:rFonts w:ascii="Arial" w:hAnsi="Arial" w:cs="Arial"/>
          <w:b/>
        </w:rPr>
        <w:t>5</w:t>
      </w:r>
      <w:r w:rsidR="0042398D" w:rsidRPr="00F04177">
        <w:rPr>
          <w:rFonts w:ascii="Arial" w:hAnsi="Arial" w:cs="Arial"/>
          <w:b/>
        </w:rPr>
        <w:t xml:space="preserve"> Table</w:t>
      </w:r>
      <w:r w:rsidR="00E27A64">
        <w:rPr>
          <w:rFonts w:ascii="Arial" w:hAnsi="Arial" w:cs="Arial"/>
          <w:b/>
        </w:rPr>
        <w:t>.</w:t>
      </w:r>
      <w:r w:rsidRPr="00F04177">
        <w:rPr>
          <w:rFonts w:ascii="Arial" w:hAnsi="Arial" w:cs="Arial"/>
          <w:b/>
        </w:rPr>
        <w:t xml:space="preserve"> </w:t>
      </w:r>
      <w:r w:rsidR="00525A88">
        <w:rPr>
          <w:rFonts w:ascii="Arial" w:hAnsi="Arial" w:cs="Arial"/>
        </w:rPr>
        <w:t>R</w:t>
      </w:r>
      <w:r w:rsidRPr="00F04177">
        <w:rPr>
          <w:rFonts w:ascii="Arial" w:hAnsi="Arial" w:cs="Arial"/>
        </w:rPr>
        <w:t>esults of ANOVA for multiple comparisons.</w:t>
      </w: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696"/>
        <w:gridCol w:w="2833"/>
        <w:gridCol w:w="1261"/>
        <w:gridCol w:w="1212"/>
        <w:gridCol w:w="1503"/>
      </w:tblGrid>
      <w:tr w:rsidR="00891211" w:rsidRPr="00F04177" w14:paraId="20E0FEE0" w14:textId="77777777" w:rsidTr="00CF5BA3">
        <w:trPr>
          <w:trHeight w:val="300"/>
        </w:trPr>
        <w:tc>
          <w:tcPr>
            <w:tcW w:w="1696" w:type="dxa"/>
          </w:tcPr>
          <w:p w14:paraId="30A907F0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  <w:b/>
              </w:rPr>
            </w:pPr>
            <w:r w:rsidRPr="00F04177">
              <w:rPr>
                <w:rFonts w:ascii="Arial" w:eastAsia="ArialMT" w:hAnsi="Arial" w:cs="Arial"/>
                <w:b/>
              </w:rPr>
              <w:t>Figure</w:t>
            </w:r>
          </w:p>
        </w:tc>
        <w:tc>
          <w:tcPr>
            <w:tcW w:w="2833" w:type="dxa"/>
          </w:tcPr>
          <w:p w14:paraId="5FA23EE1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  <w:b/>
              </w:rPr>
            </w:pPr>
            <w:r w:rsidRPr="00F04177">
              <w:rPr>
                <w:rFonts w:ascii="Arial" w:eastAsia="ArialMT" w:hAnsi="Arial" w:cs="Arial"/>
                <w:b/>
              </w:rPr>
              <w:t>genotype/treatment/gene</w:t>
            </w:r>
          </w:p>
        </w:tc>
        <w:tc>
          <w:tcPr>
            <w:tcW w:w="1261" w:type="dxa"/>
          </w:tcPr>
          <w:p w14:paraId="6E531C85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  <w:b/>
              </w:rPr>
            </w:pPr>
            <w:r w:rsidRPr="00F04177">
              <w:rPr>
                <w:rFonts w:ascii="Arial" w:eastAsia="ArialMT" w:hAnsi="Arial" w:cs="Arial"/>
                <w:b/>
                <w:i/>
              </w:rPr>
              <w:t>post hoc</w:t>
            </w:r>
            <w:r w:rsidRPr="00F04177">
              <w:rPr>
                <w:rFonts w:ascii="Arial" w:eastAsia="ArialMT" w:hAnsi="Arial" w:cs="Arial"/>
                <w:b/>
              </w:rPr>
              <w:t xml:space="preserve"> test</w:t>
            </w:r>
          </w:p>
        </w:tc>
        <w:tc>
          <w:tcPr>
            <w:tcW w:w="1212" w:type="dxa"/>
          </w:tcPr>
          <w:p w14:paraId="057A11E8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  <w:b/>
              </w:rPr>
            </w:pPr>
            <w:r w:rsidRPr="00F04177">
              <w:rPr>
                <w:rFonts w:ascii="Arial" w:eastAsia="ArialMT" w:hAnsi="Arial" w:cs="Arial"/>
                <w:b/>
              </w:rPr>
              <w:t>p-value</w:t>
            </w:r>
          </w:p>
        </w:tc>
        <w:tc>
          <w:tcPr>
            <w:tcW w:w="1503" w:type="dxa"/>
          </w:tcPr>
          <w:p w14:paraId="370DA0DD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  <w:b/>
              </w:rPr>
            </w:pPr>
            <w:r w:rsidRPr="00F04177">
              <w:rPr>
                <w:rFonts w:ascii="Arial" w:eastAsia="ArialMT" w:hAnsi="Arial" w:cs="Arial"/>
                <w:b/>
              </w:rPr>
              <w:t>F-value</w:t>
            </w:r>
          </w:p>
        </w:tc>
      </w:tr>
      <w:tr w:rsidR="00891211" w:rsidRPr="00F04177" w14:paraId="47B76F52" w14:textId="77777777" w:rsidTr="00CF5BA3">
        <w:trPr>
          <w:trHeight w:val="300"/>
        </w:trPr>
        <w:tc>
          <w:tcPr>
            <w:tcW w:w="1696" w:type="dxa"/>
            <w:vAlign w:val="center"/>
          </w:tcPr>
          <w:p w14:paraId="729EA0E0" w14:textId="06F2F1BB" w:rsidR="00891211" w:rsidRPr="00F04177" w:rsidRDefault="00601E4D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ig</w:t>
            </w:r>
            <w:r w:rsidR="0042398D" w:rsidRPr="00F04177">
              <w:rPr>
                <w:rFonts w:ascii="Arial" w:eastAsia="ArialMT" w:hAnsi="Arial" w:cs="Arial"/>
              </w:rPr>
              <w:t>.</w:t>
            </w:r>
            <w:r w:rsidR="00B1445B" w:rsidRPr="00F04177">
              <w:rPr>
                <w:rFonts w:ascii="Arial" w:eastAsia="ArialMT" w:hAnsi="Arial" w:cs="Arial"/>
              </w:rPr>
              <w:t xml:space="preserve"> 2A</w:t>
            </w:r>
          </w:p>
        </w:tc>
        <w:tc>
          <w:tcPr>
            <w:tcW w:w="2833" w:type="dxa"/>
            <w:vAlign w:val="center"/>
          </w:tcPr>
          <w:p w14:paraId="4A8EB8D8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-</w:t>
            </w:r>
          </w:p>
        </w:tc>
        <w:tc>
          <w:tcPr>
            <w:tcW w:w="1261" w:type="dxa"/>
            <w:vAlign w:val="center"/>
          </w:tcPr>
          <w:p w14:paraId="60561FE4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Tukey</w:t>
            </w:r>
          </w:p>
        </w:tc>
        <w:tc>
          <w:tcPr>
            <w:tcW w:w="1212" w:type="dxa"/>
            <w:vAlign w:val="center"/>
          </w:tcPr>
          <w:p w14:paraId="63125D78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5298B729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hAnsi="Arial" w:cs="Arial"/>
                <w:color w:val="020202"/>
              </w:rPr>
              <w:t>F</w:t>
            </w:r>
            <w:r w:rsidRPr="00F04177">
              <w:rPr>
                <w:rFonts w:ascii="Arial" w:hAnsi="Arial" w:cs="Arial"/>
                <w:color w:val="020202"/>
                <w:vertAlign w:val="subscript"/>
              </w:rPr>
              <w:t xml:space="preserve">14/1438 </w:t>
            </w:r>
            <w:r w:rsidRPr="00F04177">
              <w:rPr>
                <w:rFonts w:ascii="Arial" w:hAnsi="Arial" w:cs="Arial"/>
                <w:color w:val="020202"/>
              </w:rPr>
              <w:t>= 125.3</w:t>
            </w:r>
          </w:p>
        </w:tc>
      </w:tr>
      <w:tr w:rsidR="00891211" w:rsidRPr="00F04177" w14:paraId="7A0E5622" w14:textId="77777777" w:rsidTr="00CF5BA3">
        <w:trPr>
          <w:trHeight w:val="300"/>
        </w:trPr>
        <w:tc>
          <w:tcPr>
            <w:tcW w:w="1696" w:type="dxa"/>
            <w:vAlign w:val="center"/>
          </w:tcPr>
          <w:p w14:paraId="633664F1" w14:textId="7CD30C16" w:rsidR="00891211" w:rsidRPr="00F04177" w:rsidRDefault="00601E4D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ig</w:t>
            </w:r>
            <w:r w:rsidR="0042398D" w:rsidRPr="00F04177">
              <w:rPr>
                <w:rFonts w:ascii="Arial" w:eastAsia="ArialMT" w:hAnsi="Arial" w:cs="Arial"/>
              </w:rPr>
              <w:t>.</w:t>
            </w:r>
            <w:r w:rsidR="000C6FD1" w:rsidRPr="00F04177">
              <w:rPr>
                <w:rFonts w:ascii="Arial" w:eastAsia="ArialMT" w:hAnsi="Arial" w:cs="Arial"/>
              </w:rPr>
              <w:t xml:space="preserve"> 2C</w:t>
            </w:r>
          </w:p>
        </w:tc>
        <w:tc>
          <w:tcPr>
            <w:tcW w:w="2833" w:type="dxa"/>
            <w:vAlign w:val="center"/>
          </w:tcPr>
          <w:p w14:paraId="38CB6EAF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-</w:t>
            </w:r>
          </w:p>
        </w:tc>
        <w:tc>
          <w:tcPr>
            <w:tcW w:w="1261" w:type="dxa"/>
            <w:vAlign w:val="center"/>
          </w:tcPr>
          <w:p w14:paraId="6F61F016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Tukey</w:t>
            </w:r>
          </w:p>
        </w:tc>
        <w:tc>
          <w:tcPr>
            <w:tcW w:w="1212" w:type="dxa"/>
            <w:vAlign w:val="center"/>
          </w:tcPr>
          <w:p w14:paraId="1B4464E5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29DF640F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11/132 </w:t>
            </w:r>
            <w:r w:rsidRPr="00F04177">
              <w:rPr>
                <w:rFonts w:ascii="Arial" w:eastAsia="ArialMT" w:hAnsi="Arial" w:cs="Arial"/>
              </w:rPr>
              <w:t>= 45.6</w:t>
            </w:r>
          </w:p>
        </w:tc>
      </w:tr>
      <w:tr w:rsidR="00891211" w:rsidRPr="00F04177" w14:paraId="060EBC1E" w14:textId="77777777" w:rsidTr="00CF5BA3">
        <w:trPr>
          <w:trHeight w:val="300"/>
        </w:trPr>
        <w:tc>
          <w:tcPr>
            <w:tcW w:w="1696" w:type="dxa"/>
            <w:vMerge w:val="restart"/>
            <w:vAlign w:val="center"/>
          </w:tcPr>
          <w:p w14:paraId="130B4985" w14:textId="68050F39" w:rsidR="00891211" w:rsidRPr="00F04177" w:rsidRDefault="00601E4D" w:rsidP="00A67D1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ig</w:t>
            </w:r>
            <w:r w:rsidR="0042398D" w:rsidRPr="00F04177">
              <w:rPr>
                <w:rFonts w:ascii="Arial" w:eastAsia="ArialMT" w:hAnsi="Arial" w:cs="Arial"/>
              </w:rPr>
              <w:t>.</w:t>
            </w:r>
            <w:r w:rsidR="000C6FD1" w:rsidRPr="00F04177">
              <w:rPr>
                <w:rFonts w:ascii="Arial" w:eastAsia="ArialMT" w:hAnsi="Arial" w:cs="Arial"/>
              </w:rPr>
              <w:t xml:space="preserve"> 3B</w:t>
            </w:r>
          </w:p>
        </w:tc>
        <w:tc>
          <w:tcPr>
            <w:tcW w:w="2833" w:type="dxa"/>
            <w:vAlign w:val="center"/>
          </w:tcPr>
          <w:p w14:paraId="33102DD6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WT (</w:t>
            </w:r>
            <w:proofErr w:type="spellStart"/>
            <w:r w:rsidRPr="00F04177">
              <w:rPr>
                <w:rFonts w:ascii="Arial" w:eastAsia="ArialMT" w:hAnsi="Arial" w:cs="Arial"/>
              </w:rPr>
              <w:t>Ler</w:t>
            </w:r>
            <w:proofErr w:type="spellEnd"/>
            <w:r w:rsidRPr="00F04177">
              <w:rPr>
                <w:rFonts w:ascii="Arial" w:eastAsia="ArialMT" w:hAnsi="Arial" w:cs="Arial"/>
              </w:rPr>
              <w:t>)</w:t>
            </w:r>
          </w:p>
        </w:tc>
        <w:tc>
          <w:tcPr>
            <w:tcW w:w="1261" w:type="dxa"/>
            <w:vMerge w:val="restart"/>
            <w:vAlign w:val="center"/>
          </w:tcPr>
          <w:p w14:paraId="0EBB3F44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Tukey</w:t>
            </w:r>
          </w:p>
        </w:tc>
        <w:tc>
          <w:tcPr>
            <w:tcW w:w="1212" w:type="dxa"/>
            <w:vAlign w:val="center"/>
          </w:tcPr>
          <w:p w14:paraId="4076C2FC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272308A0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311 </w:t>
            </w:r>
            <w:r w:rsidRPr="00F04177">
              <w:rPr>
                <w:rFonts w:ascii="Arial" w:eastAsia="ArialMT" w:hAnsi="Arial" w:cs="Arial"/>
              </w:rPr>
              <w:t>= 244</w:t>
            </w:r>
          </w:p>
        </w:tc>
      </w:tr>
      <w:tr w:rsidR="00891211" w:rsidRPr="00F04177" w14:paraId="30CAA39F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7E538424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65015096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  <w:i/>
              </w:rPr>
            </w:pPr>
            <w:r w:rsidRPr="00F04177">
              <w:rPr>
                <w:rFonts w:ascii="Arial" w:eastAsia="ArialMT" w:hAnsi="Arial" w:cs="Arial"/>
                <w:i/>
              </w:rPr>
              <w:t>kai2-2</w:t>
            </w:r>
          </w:p>
        </w:tc>
        <w:tc>
          <w:tcPr>
            <w:tcW w:w="1261" w:type="dxa"/>
            <w:vMerge/>
            <w:vAlign w:val="center"/>
          </w:tcPr>
          <w:p w14:paraId="7E7D7FE7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2FA0B2F6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= 0.18</w:t>
            </w:r>
          </w:p>
        </w:tc>
        <w:tc>
          <w:tcPr>
            <w:tcW w:w="1503" w:type="dxa"/>
            <w:vAlign w:val="center"/>
          </w:tcPr>
          <w:p w14:paraId="42FE4C87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300 </w:t>
            </w:r>
            <w:r w:rsidRPr="00F04177">
              <w:rPr>
                <w:rFonts w:ascii="Arial" w:eastAsia="ArialMT" w:hAnsi="Arial" w:cs="Arial"/>
              </w:rPr>
              <w:t>= 1.71</w:t>
            </w:r>
          </w:p>
        </w:tc>
      </w:tr>
      <w:tr w:rsidR="00891211" w:rsidRPr="00F04177" w14:paraId="71AD7CDD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68F3D6A9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6D7F11AB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  <w:i/>
              </w:rPr>
            </w:pPr>
            <w:r w:rsidRPr="00F04177">
              <w:rPr>
                <w:rFonts w:ascii="Arial" w:eastAsia="ArialMT" w:hAnsi="Arial" w:cs="Arial"/>
                <w:i/>
              </w:rPr>
              <w:t>AtKAI2 #1</w:t>
            </w:r>
          </w:p>
        </w:tc>
        <w:tc>
          <w:tcPr>
            <w:tcW w:w="1261" w:type="dxa"/>
            <w:vMerge/>
            <w:vAlign w:val="center"/>
          </w:tcPr>
          <w:p w14:paraId="3ED5CC20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2B04BCF8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6FD24BA9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122 </w:t>
            </w:r>
            <w:r w:rsidRPr="00F04177">
              <w:rPr>
                <w:rFonts w:ascii="Arial" w:eastAsia="ArialMT" w:hAnsi="Arial" w:cs="Arial"/>
              </w:rPr>
              <w:t>= 31.9</w:t>
            </w:r>
          </w:p>
        </w:tc>
      </w:tr>
      <w:tr w:rsidR="00891211" w:rsidRPr="00F04177" w14:paraId="43E516AC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279C2ED6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2DBD87A8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  <w:i/>
              </w:rPr>
            </w:pPr>
            <w:r w:rsidRPr="00F04177">
              <w:rPr>
                <w:rFonts w:ascii="Arial" w:eastAsia="ArialMT" w:hAnsi="Arial" w:cs="Arial"/>
                <w:i/>
              </w:rPr>
              <w:t>AtKAI2 #3</w:t>
            </w:r>
          </w:p>
        </w:tc>
        <w:tc>
          <w:tcPr>
            <w:tcW w:w="1261" w:type="dxa"/>
            <w:vMerge/>
            <w:vAlign w:val="center"/>
          </w:tcPr>
          <w:p w14:paraId="5B0A0F8C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2C034DB2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15C8655B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303 </w:t>
            </w:r>
            <w:r w:rsidRPr="00F04177">
              <w:rPr>
                <w:rFonts w:ascii="Arial" w:eastAsia="ArialMT" w:hAnsi="Arial" w:cs="Arial"/>
              </w:rPr>
              <w:t>= 116.4</w:t>
            </w:r>
          </w:p>
        </w:tc>
      </w:tr>
      <w:tr w:rsidR="00891211" w:rsidRPr="00F04177" w14:paraId="17DCB3D4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46A38A51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0AFE2A5C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  <w:i/>
              </w:rPr>
              <w:t>LjKAI2a #10b</w:t>
            </w:r>
          </w:p>
        </w:tc>
        <w:tc>
          <w:tcPr>
            <w:tcW w:w="1261" w:type="dxa"/>
            <w:vMerge/>
            <w:vAlign w:val="center"/>
          </w:tcPr>
          <w:p w14:paraId="53ABB23C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7CE18514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72BB55EF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316 </w:t>
            </w:r>
            <w:r w:rsidRPr="00F04177">
              <w:rPr>
                <w:rFonts w:ascii="Arial" w:eastAsia="ArialMT" w:hAnsi="Arial" w:cs="Arial"/>
              </w:rPr>
              <w:t>= 65.7</w:t>
            </w:r>
          </w:p>
        </w:tc>
      </w:tr>
      <w:tr w:rsidR="00891211" w:rsidRPr="00F04177" w14:paraId="3501619E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08EB8531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4E614C9E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  <w:i/>
              </w:rPr>
              <w:t>LjKAI2a #11b</w:t>
            </w:r>
          </w:p>
        </w:tc>
        <w:tc>
          <w:tcPr>
            <w:tcW w:w="1261" w:type="dxa"/>
            <w:vMerge/>
            <w:vAlign w:val="center"/>
          </w:tcPr>
          <w:p w14:paraId="05C51C7F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75E2F878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1F63069C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313 </w:t>
            </w:r>
            <w:r w:rsidRPr="00F04177">
              <w:rPr>
                <w:rFonts w:ascii="Arial" w:eastAsia="ArialMT" w:hAnsi="Arial" w:cs="Arial"/>
              </w:rPr>
              <w:t>= 42</w:t>
            </w:r>
          </w:p>
        </w:tc>
      </w:tr>
      <w:tr w:rsidR="00891211" w:rsidRPr="00F04177" w14:paraId="727A9ED3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110AC72A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658744C9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  <w:i/>
              </w:rPr>
              <w:t>LjKAI2b #1b</w:t>
            </w:r>
          </w:p>
        </w:tc>
        <w:tc>
          <w:tcPr>
            <w:tcW w:w="1261" w:type="dxa"/>
            <w:vMerge/>
            <w:vAlign w:val="center"/>
          </w:tcPr>
          <w:p w14:paraId="1166CB82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2F99F0B3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3FB3DEE4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296 </w:t>
            </w:r>
            <w:r w:rsidRPr="00F04177">
              <w:rPr>
                <w:rFonts w:ascii="Arial" w:eastAsia="ArialMT" w:hAnsi="Arial" w:cs="Arial"/>
              </w:rPr>
              <w:t>= 33.4</w:t>
            </w:r>
          </w:p>
        </w:tc>
      </w:tr>
      <w:tr w:rsidR="00891211" w:rsidRPr="00F04177" w14:paraId="7C810A8A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652C0839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65447169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  <w:i/>
              </w:rPr>
              <w:t>LjKAI2b #5b</w:t>
            </w:r>
          </w:p>
        </w:tc>
        <w:tc>
          <w:tcPr>
            <w:tcW w:w="1261" w:type="dxa"/>
            <w:vMerge/>
            <w:vAlign w:val="center"/>
          </w:tcPr>
          <w:p w14:paraId="0DBFA8E8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0CBF8501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2A5E3E19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288 </w:t>
            </w:r>
            <w:r w:rsidRPr="00F04177">
              <w:rPr>
                <w:rFonts w:ascii="Arial" w:eastAsia="ArialMT" w:hAnsi="Arial" w:cs="Arial"/>
              </w:rPr>
              <w:t>= 87.4</w:t>
            </w:r>
          </w:p>
        </w:tc>
      </w:tr>
      <w:tr w:rsidR="00891211" w:rsidRPr="00F04177" w14:paraId="16F30C44" w14:textId="77777777" w:rsidTr="00CF5BA3">
        <w:trPr>
          <w:trHeight w:val="300"/>
        </w:trPr>
        <w:tc>
          <w:tcPr>
            <w:tcW w:w="1696" w:type="dxa"/>
            <w:vMerge w:val="restart"/>
            <w:vAlign w:val="center"/>
          </w:tcPr>
          <w:p w14:paraId="7D7E3894" w14:textId="444CCF97" w:rsidR="00891211" w:rsidRPr="00F04177" w:rsidRDefault="00891211" w:rsidP="00601E4D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ig</w:t>
            </w:r>
            <w:r w:rsidR="0042398D" w:rsidRPr="00F04177">
              <w:rPr>
                <w:rFonts w:ascii="Arial" w:eastAsia="ArialMT" w:hAnsi="Arial" w:cs="Arial"/>
              </w:rPr>
              <w:t>.</w:t>
            </w:r>
            <w:r w:rsidRPr="00F04177">
              <w:rPr>
                <w:rFonts w:ascii="Arial" w:eastAsia="ArialMT" w:hAnsi="Arial" w:cs="Arial"/>
              </w:rPr>
              <w:t xml:space="preserve"> 3</w:t>
            </w:r>
            <w:r w:rsidR="000C6FD1" w:rsidRPr="00F04177">
              <w:rPr>
                <w:rFonts w:ascii="Arial" w:eastAsia="ArialMT" w:hAnsi="Arial" w:cs="Arial"/>
              </w:rPr>
              <w:t>C</w:t>
            </w:r>
          </w:p>
        </w:tc>
        <w:tc>
          <w:tcPr>
            <w:tcW w:w="2833" w:type="dxa"/>
            <w:vAlign w:val="center"/>
          </w:tcPr>
          <w:p w14:paraId="6E4D8E0F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WT (Col)</w:t>
            </w:r>
          </w:p>
        </w:tc>
        <w:tc>
          <w:tcPr>
            <w:tcW w:w="1261" w:type="dxa"/>
            <w:vMerge w:val="restart"/>
            <w:vAlign w:val="center"/>
          </w:tcPr>
          <w:p w14:paraId="304FBEE0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Tukey</w:t>
            </w:r>
          </w:p>
        </w:tc>
        <w:tc>
          <w:tcPr>
            <w:tcW w:w="1212" w:type="dxa"/>
            <w:vAlign w:val="center"/>
          </w:tcPr>
          <w:p w14:paraId="7E5A60BA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6C3DB91A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311 </w:t>
            </w:r>
            <w:r w:rsidRPr="00F04177">
              <w:rPr>
                <w:rFonts w:ascii="Arial" w:eastAsia="ArialMT" w:hAnsi="Arial" w:cs="Arial"/>
              </w:rPr>
              <w:t>= 158.3</w:t>
            </w:r>
          </w:p>
        </w:tc>
      </w:tr>
      <w:tr w:rsidR="00891211" w:rsidRPr="00F04177" w14:paraId="084BA7C9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052A3CE3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406E7C13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K02821</w:t>
            </w:r>
          </w:p>
        </w:tc>
        <w:tc>
          <w:tcPr>
            <w:tcW w:w="1261" w:type="dxa"/>
            <w:vMerge/>
            <w:vAlign w:val="center"/>
          </w:tcPr>
          <w:p w14:paraId="699AB3CD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6EF0A393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20C03205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353 </w:t>
            </w:r>
            <w:r w:rsidRPr="00F04177">
              <w:rPr>
                <w:rFonts w:ascii="Arial" w:eastAsia="ArialMT" w:hAnsi="Arial" w:cs="Arial"/>
              </w:rPr>
              <w:t>= 100.3</w:t>
            </w:r>
          </w:p>
        </w:tc>
      </w:tr>
      <w:tr w:rsidR="00891211" w:rsidRPr="00F04177" w14:paraId="36526A32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597085D0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4CCA5474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WT (</w:t>
            </w:r>
            <w:proofErr w:type="spellStart"/>
            <w:r w:rsidRPr="00F04177">
              <w:rPr>
                <w:rFonts w:ascii="Arial" w:eastAsia="ArialMT" w:hAnsi="Arial" w:cs="Arial"/>
              </w:rPr>
              <w:t>Ler</w:t>
            </w:r>
            <w:proofErr w:type="spellEnd"/>
            <w:r w:rsidRPr="00F04177">
              <w:rPr>
                <w:rFonts w:ascii="Arial" w:eastAsia="ArialMT" w:hAnsi="Arial" w:cs="Arial"/>
              </w:rPr>
              <w:t>)</w:t>
            </w:r>
          </w:p>
        </w:tc>
        <w:tc>
          <w:tcPr>
            <w:tcW w:w="1261" w:type="dxa"/>
            <w:vMerge/>
            <w:vAlign w:val="center"/>
          </w:tcPr>
          <w:p w14:paraId="0916C275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492EAD96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1EC63E58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384 </w:t>
            </w:r>
            <w:r w:rsidRPr="00F04177">
              <w:rPr>
                <w:rFonts w:ascii="Arial" w:eastAsia="ArialMT" w:hAnsi="Arial" w:cs="Arial"/>
              </w:rPr>
              <w:t>= 499.6</w:t>
            </w:r>
          </w:p>
        </w:tc>
      </w:tr>
      <w:tr w:rsidR="00891211" w:rsidRPr="00F04177" w14:paraId="5E9575EC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12C0CACC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0930A44B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  <w:i/>
              </w:rPr>
            </w:pPr>
            <w:r w:rsidRPr="00F04177">
              <w:rPr>
                <w:rFonts w:ascii="Arial" w:eastAsia="ArialMT" w:hAnsi="Arial" w:cs="Arial"/>
                <w:i/>
              </w:rPr>
              <w:t>htl-2</w:t>
            </w:r>
          </w:p>
        </w:tc>
        <w:tc>
          <w:tcPr>
            <w:tcW w:w="1261" w:type="dxa"/>
            <w:vMerge/>
            <w:vAlign w:val="center"/>
          </w:tcPr>
          <w:p w14:paraId="2A1B7CDB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7B91AC74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5</w:t>
            </w:r>
          </w:p>
        </w:tc>
        <w:tc>
          <w:tcPr>
            <w:tcW w:w="1503" w:type="dxa"/>
            <w:vAlign w:val="center"/>
          </w:tcPr>
          <w:p w14:paraId="1E91E89C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391 </w:t>
            </w:r>
            <w:r w:rsidRPr="00F04177">
              <w:rPr>
                <w:rFonts w:ascii="Arial" w:eastAsia="ArialMT" w:hAnsi="Arial" w:cs="Arial"/>
              </w:rPr>
              <w:t>= 3.2</w:t>
            </w:r>
          </w:p>
        </w:tc>
      </w:tr>
      <w:tr w:rsidR="00891211" w:rsidRPr="00F04177" w14:paraId="4EE81D17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26D9C2FE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0B1A3F1A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#18</w:t>
            </w:r>
          </w:p>
        </w:tc>
        <w:tc>
          <w:tcPr>
            <w:tcW w:w="1261" w:type="dxa"/>
            <w:vMerge/>
            <w:vAlign w:val="center"/>
          </w:tcPr>
          <w:p w14:paraId="08F37E19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00393AA9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2E8C1400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383 </w:t>
            </w:r>
            <w:r w:rsidRPr="00F04177">
              <w:rPr>
                <w:rFonts w:ascii="Arial" w:eastAsia="ArialMT" w:hAnsi="Arial" w:cs="Arial"/>
              </w:rPr>
              <w:t>= 104.8</w:t>
            </w:r>
          </w:p>
        </w:tc>
      </w:tr>
      <w:tr w:rsidR="00891211" w:rsidRPr="00F04177" w14:paraId="4B552EAE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39B0E275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51EC79F2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#23</w:t>
            </w:r>
          </w:p>
        </w:tc>
        <w:tc>
          <w:tcPr>
            <w:tcW w:w="1261" w:type="dxa"/>
            <w:vMerge/>
            <w:vAlign w:val="center"/>
          </w:tcPr>
          <w:p w14:paraId="780F11C7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7529E977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63EE62E7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253 </w:t>
            </w:r>
            <w:r w:rsidRPr="00F04177">
              <w:rPr>
                <w:rFonts w:ascii="Arial" w:eastAsia="ArialMT" w:hAnsi="Arial" w:cs="Arial"/>
              </w:rPr>
              <w:t>= 127</w:t>
            </w:r>
          </w:p>
        </w:tc>
      </w:tr>
      <w:tr w:rsidR="00891211" w:rsidRPr="00F04177" w14:paraId="0CA5FFAF" w14:textId="77777777" w:rsidTr="00CF5BA3">
        <w:trPr>
          <w:trHeight w:val="300"/>
        </w:trPr>
        <w:tc>
          <w:tcPr>
            <w:tcW w:w="1696" w:type="dxa"/>
            <w:vMerge w:val="restart"/>
            <w:vAlign w:val="center"/>
          </w:tcPr>
          <w:p w14:paraId="1DEC9F3B" w14:textId="43083380" w:rsidR="00891211" w:rsidRPr="00F04177" w:rsidRDefault="00601E4D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ig</w:t>
            </w:r>
            <w:r w:rsidR="0042398D" w:rsidRPr="00F04177">
              <w:rPr>
                <w:rFonts w:ascii="Arial" w:eastAsia="ArialMT" w:hAnsi="Arial" w:cs="Arial"/>
              </w:rPr>
              <w:t>.</w:t>
            </w:r>
            <w:r w:rsidR="000C6FD1" w:rsidRPr="00F04177">
              <w:rPr>
                <w:rFonts w:ascii="Arial" w:eastAsia="ArialMT" w:hAnsi="Arial" w:cs="Arial"/>
              </w:rPr>
              <w:t xml:space="preserve"> 3D</w:t>
            </w:r>
          </w:p>
        </w:tc>
        <w:tc>
          <w:tcPr>
            <w:tcW w:w="2833" w:type="dxa"/>
            <w:vAlign w:val="center"/>
          </w:tcPr>
          <w:p w14:paraId="19A561FE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WT (Col)</w:t>
            </w:r>
          </w:p>
        </w:tc>
        <w:tc>
          <w:tcPr>
            <w:tcW w:w="1261" w:type="dxa"/>
            <w:vMerge w:val="restart"/>
            <w:vAlign w:val="center"/>
          </w:tcPr>
          <w:p w14:paraId="78AD12A7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Tukey</w:t>
            </w:r>
          </w:p>
        </w:tc>
        <w:tc>
          <w:tcPr>
            <w:tcW w:w="1212" w:type="dxa"/>
            <w:vAlign w:val="center"/>
          </w:tcPr>
          <w:p w14:paraId="22B19884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1234BF92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415 </w:t>
            </w:r>
            <w:r w:rsidRPr="00F04177">
              <w:rPr>
                <w:rFonts w:ascii="Arial" w:eastAsia="ArialMT" w:hAnsi="Arial" w:cs="Arial"/>
              </w:rPr>
              <w:t>= 1008</w:t>
            </w:r>
          </w:p>
        </w:tc>
      </w:tr>
      <w:tr w:rsidR="00891211" w:rsidRPr="00F04177" w14:paraId="5ED3AEDC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574EA687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7F576D98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  <w:i/>
              </w:rPr>
            </w:pPr>
            <w:r w:rsidRPr="00F04177">
              <w:rPr>
                <w:rFonts w:ascii="Arial" w:eastAsia="ArialMT" w:hAnsi="Arial" w:cs="Arial"/>
                <w:i/>
              </w:rPr>
              <w:t>d14-1 kai2-2</w:t>
            </w:r>
          </w:p>
        </w:tc>
        <w:tc>
          <w:tcPr>
            <w:tcW w:w="1261" w:type="dxa"/>
            <w:vMerge/>
            <w:vAlign w:val="center"/>
          </w:tcPr>
          <w:p w14:paraId="58145747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1F6530C3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proofErr w:type="gramStart"/>
            <w:r w:rsidRPr="00F04177">
              <w:rPr>
                <w:rFonts w:ascii="Arial" w:eastAsia="ArialMT" w:hAnsi="Arial" w:cs="Arial"/>
              </w:rPr>
              <w:t>=  0</w:t>
            </w:r>
            <w:proofErr w:type="gramEnd"/>
            <w:r w:rsidRPr="00F04177">
              <w:rPr>
                <w:rFonts w:ascii="Arial" w:eastAsia="ArialMT" w:hAnsi="Arial" w:cs="Arial"/>
              </w:rPr>
              <w:t>.22</w:t>
            </w:r>
          </w:p>
        </w:tc>
        <w:tc>
          <w:tcPr>
            <w:tcW w:w="1503" w:type="dxa"/>
            <w:vAlign w:val="center"/>
          </w:tcPr>
          <w:p w14:paraId="080C66E2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353 </w:t>
            </w:r>
            <w:r w:rsidRPr="00F04177">
              <w:rPr>
                <w:rFonts w:ascii="Arial" w:eastAsia="ArialMT" w:hAnsi="Arial" w:cs="Arial"/>
              </w:rPr>
              <w:t>= 1.54</w:t>
            </w:r>
          </w:p>
        </w:tc>
      </w:tr>
      <w:tr w:rsidR="00891211" w:rsidRPr="00F04177" w14:paraId="4FDF4D69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79E8280D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5A557DC5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  <w:i/>
              </w:rPr>
            </w:pPr>
            <w:r w:rsidRPr="00F04177">
              <w:rPr>
                <w:rFonts w:ascii="Arial" w:eastAsia="ArialMT" w:hAnsi="Arial" w:cs="Arial"/>
                <w:i/>
              </w:rPr>
              <w:t>LjKAI2a #32</w:t>
            </w:r>
          </w:p>
        </w:tc>
        <w:tc>
          <w:tcPr>
            <w:tcW w:w="1261" w:type="dxa"/>
            <w:vMerge/>
            <w:vAlign w:val="center"/>
          </w:tcPr>
          <w:p w14:paraId="1CC6E2EF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14FCA1AD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3AD31BD3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287 </w:t>
            </w:r>
            <w:r w:rsidRPr="00F04177">
              <w:rPr>
                <w:rFonts w:ascii="Arial" w:eastAsia="ArialMT" w:hAnsi="Arial" w:cs="Arial"/>
              </w:rPr>
              <w:t>= 50</w:t>
            </w:r>
          </w:p>
        </w:tc>
      </w:tr>
      <w:tr w:rsidR="00891211" w:rsidRPr="00F04177" w14:paraId="6A94AFC0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44A9943B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38A8622B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  <w:i/>
              </w:rPr>
            </w:pPr>
            <w:r w:rsidRPr="00F04177">
              <w:rPr>
                <w:rFonts w:ascii="Arial" w:eastAsia="ArialMT" w:hAnsi="Arial" w:cs="Arial"/>
                <w:i/>
              </w:rPr>
              <w:t>LjKAI2a #46</w:t>
            </w:r>
          </w:p>
        </w:tc>
        <w:tc>
          <w:tcPr>
            <w:tcW w:w="1261" w:type="dxa"/>
            <w:vMerge/>
            <w:vAlign w:val="center"/>
          </w:tcPr>
          <w:p w14:paraId="2ECAD115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35C3D4B7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34C45243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184 </w:t>
            </w:r>
            <w:r w:rsidRPr="00F04177">
              <w:rPr>
                <w:rFonts w:ascii="Arial" w:eastAsia="ArialMT" w:hAnsi="Arial" w:cs="Arial"/>
              </w:rPr>
              <w:t>= 85</w:t>
            </w:r>
          </w:p>
        </w:tc>
      </w:tr>
      <w:tr w:rsidR="00891211" w:rsidRPr="00F04177" w14:paraId="20772DFC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652749AA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2F41F4B2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  <w:i/>
              </w:rPr>
            </w:pPr>
            <w:r w:rsidRPr="00F04177">
              <w:rPr>
                <w:rFonts w:ascii="Arial" w:eastAsia="ArialMT" w:hAnsi="Arial" w:cs="Arial"/>
                <w:i/>
              </w:rPr>
              <w:t>LjKAI2b #29</w:t>
            </w:r>
          </w:p>
        </w:tc>
        <w:tc>
          <w:tcPr>
            <w:tcW w:w="1261" w:type="dxa"/>
            <w:vMerge/>
            <w:vAlign w:val="center"/>
          </w:tcPr>
          <w:p w14:paraId="105526C3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2DBCAF01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3A927AA0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283 </w:t>
            </w:r>
            <w:r w:rsidRPr="00F04177">
              <w:rPr>
                <w:rFonts w:ascii="Arial" w:eastAsia="ArialMT" w:hAnsi="Arial" w:cs="Arial"/>
              </w:rPr>
              <w:t>= 9.4</w:t>
            </w:r>
          </w:p>
        </w:tc>
      </w:tr>
      <w:tr w:rsidR="00891211" w:rsidRPr="00F04177" w14:paraId="254DBDE5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172BD891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081FF91D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  <w:i/>
              </w:rPr>
            </w:pPr>
            <w:r w:rsidRPr="00F04177">
              <w:rPr>
                <w:rFonts w:ascii="Arial" w:eastAsia="ArialMT" w:hAnsi="Arial" w:cs="Arial"/>
                <w:i/>
              </w:rPr>
              <w:t>LjKAI2b #31</w:t>
            </w:r>
          </w:p>
        </w:tc>
        <w:tc>
          <w:tcPr>
            <w:tcW w:w="1261" w:type="dxa"/>
            <w:vMerge/>
            <w:vAlign w:val="center"/>
          </w:tcPr>
          <w:p w14:paraId="4DA4771F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397AB2D5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5</w:t>
            </w:r>
          </w:p>
        </w:tc>
        <w:tc>
          <w:tcPr>
            <w:tcW w:w="1503" w:type="dxa"/>
            <w:vAlign w:val="center"/>
          </w:tcPr>
          <w:p w14:paraId="332B75AA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244 </w:t>
            </w:r>
            <w:r w:rsidRPr="00F04177">
              <w:rPr>
                <w:rFonts w:ascii="Arial" w:eastAsia="ArialMT" w:hAnsi="Arial" w:cs="Arial"/>
              </w:rPr>
              <w:t>= 3.9</w:t>
            </w:r>
          </w:p>
        </w:tc>
      </w:tr>
      <w:tr w:rsidR="00891211" w:rsidRPr="00F04177" w14:paraId="63E02941" w14:textId="77777777" w:rsidTr="00CF5BA3">
        <w:trPr>
          <w:trHeight w:val="300"/>
        </w:trPr>
        <w:tc>
          <w:tcPr>
            <w:tcW w:w="1696" w:type="dxa"/>
            <w:vMerge w:val="restart"/>
            <w:vAlign w:val="center"/>
          </w:tcPr>
          <w:p w14:paraId="2BB51922" w14:textId="6B2D24F0" w:rsidR="00891211" w:rsidRPr="00F04177" w:rsidRDefault="00601E4D" w:rsidP="00601E4D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ig</w:t>
            </w:r>
            <w:r w:rsidR="0042398D" w:rsidRPr="00F04177">
              <w:rPr>
                <w:rFonts w:ascii="Arial" w:eastAsia="ArialMT" w:hAnsi="Arial" w:cs="Arial"/>
              </w:rPr>
              <w:t>.</w:t>
            </w:r>
            <w:r w:rsidR="000C6FD1" w:rsidRPr="00F04177">
              <w:rPr>
                <w:rFonts w:ascii="Arial" w:eastAsia="ArialMT" w:hAnsi="Arial" w:cs="Arial"/>
              </w:rPr>
              <w:t xml:space="preserve"> 4B</w:t>
            </w:r>
          </w:p>
        </w:tc>
        <w:tc>
          <w:tcPr>
            <w:tcW w:w="2833" w:type="dxa"/>
            <w:vAlign w:val="center"/>
          </w:tcPr>
          <w:p w14:paraId="5D91FD26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LjKAI2a</w:t>
            </w:r>
          </w:p>
        </w:tc>
        <w:tc>
          <w:tcPr>
            <w:tcW w:w="1261" w:type="dxa"/>
            <w:vMerge w:val="restart"/>
            <w:vAlign w:val="center"/>
          </w:tcPr>
          <w:p w14:paraId="44A985CD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Dunnett</w:t>
            </w:r>
          </w:p>
        </w:tc>
        <w:tc>
          <w:tcPr>
            <w:tcW w:w="1212" w:type="dxa"/>
            <w:vAlign w:val="center"/>
          </w:tcPr>
          <w:p w14:paraId="367EF200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01</w:t>
            </w:r>
          </w:p>
        </w:tc>
        <w:tc>
          <w:tcPr>
            <w:tcW w:w="1503" w:type="dxa"/>
            <w:vAlign w:val="center"/>
          </w:tcPr>
          <w:p w14:paraId="3F16AC63" w14:textId="77777777" w:rsidR="00891211" w:rsidRPr="00F04177" w:rsidRDefault="00891211" w:rsidP="007776FC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>5/12</w:t>
            </w:r>
            <w:r w:rsidRPr="00F04177">
              <w:rPr>
                <w:rFonts w:ascii="Arial" w:eastAsia="ArialMT" w:hAnsi="Arial" w:cs="Arial"/>
              </w:rPr>
              <w:t xml:space="preserve"> = 96.1</w:t>
            </w:r>
          </w:p>
        </w:tc>
      </w:tr>
      <w:tr w:rsidR="000C6FD1" w:rsidRPr="00F04177" w14:paraId="02F4CE31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0D79C888" w14:textId="77777777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140EB3BE" w14:textId="7F8D7A65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LjKAI2a</w:t>
            </w:r>
            <w:r w:rsidRPr="00F04177">
              <w:rPr>
                <w:rFonts w:ascii="Arial" w:eastAsia="ArialMT" w:hAnsi="Arial" w:cs="Arial"/>
                <w:vertAlign w:val="superscript"/>
              </w:rPr>
              <w:t>M</w:t>
            </w:r>
            <w:proofErr w:type="gramStart"/>
            <w:r w:rsidRPr="00F04177">
              <w:rPr>
                <w:rFonts w:ascii="Arial" w:eastAsia="ArialMT" w:hAnsi="Arial" w:cs="Arial"/>
                <w:vertAlign w:val="superscript"/>
              </w:rPr>
              <w:t>160,L</w:t>
            </w:r>
            <w:proofErr w:type="gramEnd"/>
            <w:r w:rsidRPr="00F04177">
              <w:rPr>
                <w:rFonts w:ascii="Arial" w:eastAsia="ArialMT" w:hAnsi="Arial" w:cs="Arial"/>
                <w:vertAlign w:val="superscript"/>
              </w:rPr>
              <w:t>190</w:t>
            </w:r>
          </w:p>
        </w:tc>
        <w:tc>
          <w:tcPr>
            <w:tcW w:w="1261" w:type="dxa"/>
            <w:vMerge/>
            <w:vAlign w:val="center"/>
          </w:tcPr>
          <w:p w14:paraId="13124B8E" w14:textId="77777777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3FE93DA9" w14:textId="719D7D0F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71EF4346" w14:textId="41D398C4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>5/12</w:t>
            </w:r>
            <w:r w:rsidRPr="00F04177">
              <w:rPr>
                <w:rFonts w:ascii="Arial" w:eastAsia="ArialMT" w:hAnsi="Arial" w:cs="Arial"/>
              </w:rPr>
              <w:t xml:space="preserve"> = 9.5</w:t>
            </w:r>
          </w:p>
        </w:tc>
      </w:tr>
      <w:tr w:rsidR="000C6FD1" w:rsidRPr="00F04177" w14:paraId="34FAF6CD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420F398A" w14:textId="77777777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5D1F28D1" w14:textId="6D987BD4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LjKAI2a</w:t>
            </w:r>
            <w:r w:rsidRPr="00F04177">
              <w:rPr>
                <w:rFonts w:ascii="Arial" w:eastAsia="ArialMT" w:hAnsi="Arial" w:cs="Arial"/>
                <w:vertAlign w:val="superscript"/>
              </w:rPr>
              <w:t>M</w:t>
            </w:r>
            <w:proofErr w:type="gramStart"/>
            <w:r w:rsidRPr="00F04177">
              <w:rPr>
                <w:rFonts w:ascii="Arial" w:eastAsia="ArialMT" w:hAnsi="Arial" w:cs="Arial"/>
                <w:vertAlign w:val="superscript"/>
              </w:rPr>
              <w:t>160,L</w:t>
            </w:r>
            <w:proofErr w:type="gramEnd"/>
            <w:r w:rsidRPr="00F04177">
              <w:rPr>
                <w:rFonts w:ascii="Arial" w:eastAsia="ArialMT" w:hAnsi="Arial" w:cs="Arial"/>
                <w:vertAlign w:val="superscript"/>
              </w:rPr>
              <w:t>190, W157</w:t>
            </w:r>
          </w:p>
        </w:tc>
        <w:tc>
          <w:tcPr>
            <w:tcW w:w="1261" w:type="dxa"/>
            <w:vMerge/>
            <w:vAlign w:val="center"/>
          </w:tcPr>
          <w:p w14:paraId="0F6DB0EC" w14:textId="77777777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7E28FCC9" w14:textId="0DD3720C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= 0.227</w:t>
            </w:r>
          </w:p>
        </w:tc>
        <w:tc>
          <w:tcPr>
            <w:tcW w:w="1503" w:type="dxa"/>
            <w:vAlign w:val="center"/>
          </w:tcPr>
          <w:p w14:paraId="0576ADEC" w14:textId="03CAFDEB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>5/12</w:t>
            </w:r>
            <w:r w:rsidRPr="00F04177">
              <w:rPr>
                <w:rFonts w:ascii="Arial" w:eastAsia="ArialMT" w:hAnsi="Arial" w:cs="Arial"/>
              </w:rPr>
              <w:t xml:space="preserve"> = 1.63</w:t>
            </w:r>
          </w:p>
        </w:tc>
      </w:tr>
      <w:tr w:rsidR="000C6FD1" w:rsidRPr="00F04177" w14:paraId="21932A1D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299B93E8" w14:textId="77777777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5085F755" w14:textId="07B513E2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LjKAI2a</w:t>
            </w:r>
            <w:r w:rsidRPr="00F04177">
              <w:rPr>
                <w:rFonts w:ascii="Arial" w:eastAsia="ArialMT" w:hAnsi="Arial" w:cs="Arial"/>
                <w:vertAlign w:val="superscript"/>
              </w:rPr>
              <w:t xml:space="preserve"> W157</w:t>
            </w:r>
          </w:p>
        </w:tc>
        <w:tc>
          <w:tcPr>
            <w:tcW w:w="1261" w:type="dxa"/>
            <w:vMerge/>
            <w:vAlign w:val="center"/>
          </w:tcPr>
          <w:p w14:paraId="3E6E5FBB" w14:textId="77777777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2B5B5955" w14:textId="6242FCFC" w:rsidR="000C6FD1" w:rsidRPr="00F04177" w:rsidRDefault="009166B8" w:rsidP="000C6FD1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5</w:t>
            </w:r>
          </w:p>
        </w:tc>
        <w:tc>
          <w:tcPr>
            <w:tcW w:w="1503" w:type="dxa"/>
            <w:vAlign w:val="center"/>
          </w:tcPr>
          <w:p w14:paraId="6A7EE7E5" w14:textId="0D2F2FC6" w:rsidR="000C6FD1" w:rsidRPr="00F04177" w:rsidRDefault="001C060E" w:rsidP="000C6FD1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>5/12</w:t>
            </w:r>
            <w:r w:rsidR="009166B8" w:rsidRPr="00F04177">
              <w:rPr>
                <w:rFonts w:ascii="Arial" w:eastAsia="ArialMT" w:hAnsi="Arial" w:cs="Arial"/>
              </w:rPr>
              <w:t xml:space="preserve"> = 4.17</w:t>
            </w:r>
          </w:p>
        </w:tc>
      </w:tr>
      <w:tr w:rsidR="000C6FD1" w:rsidRPr="00F04177" w14:paraId="20F7D86C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25C35FEC" w14:textId="77777777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53439BDA" w14:textId="1D7BE5C2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LjKAI2b</w:t>
            </w:r>
          </w:p>
        </w:tc>
        <w:tc>
          <w:tcPr>
            <w:tcW w:w="1261" w:type="dxa"/>
            <w:vMerge/>
            <w:vAlign w:val="center"/>
          </w:tcPr>
          <w:p w14:paraId="63BEE019" w14:textId="77777777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2CA7FA1F" w14:textId="3529FE99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= 0.632</w:t>
            </w:r>
          </w:p>
        </w:tc>
        <w:tc>
          <w:tcPr>
            <w:tcW w:w="1503" w:type="dxa"/>
            <w:vAlign w:val="center"/>
          </w:tcPr>
          <w:p w14:paraId="43334556" w14:textId="2718F320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>5/12</w:t>
            </w:r>
            <w:r w:rsidRPr="00F04177">
              <w:rPr>
                <w:rFonts w:ascii="Arial" w:eastAsia="ArialMT" w:hAnsi="Arial" w:cs="Arial"/>
              </w:rPr>
              <w:t xml:space="preserve"> = 0.70</w:t>
            </w:r>
          </w:p>
        </w:tc>
      </w:tr>
      <w:tr w:rsidR="000C6FD1" w:rsidRPr="00F04177" w14:paraId="618FCD9C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5F367B74" w14:textId="77777777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482AF146" w14:textId="0333C74E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LjKAI2b</w:t>
            </w:r>
            <w:r w:rsidRPr="00F04177">
              <w:rPr>
                <w:rFonts w:ascii="Arial" w:eastAsia="ArialMT" w:hAnsi="Arial" w:cs="Arial"/>
                <w:vertAlign w:val="superscript"/>
              </w:rPr>
              <w:t>L</w:t>
            </w:r>
            <w:proofErr w:type="gramStart"/>
            <w:r w:rsidRPr="00F04177">
              <w:rPr>
                <w:rFonts w:ascii="Arial" w:eastAsia="ArialMT" w:hAnsi="Arial" w:cs="Arial"/>
                <w:vertAlign w:val="superscript"/>
              </w:rPr>
              <w:t>161,M</w:t>
            </w:r>
            <w:proofErr w:type="gramEnd"/>
            <w:r w:rsidRPr="00F04177">
              <w:rPr>
                <w:rFonts w:ascii="Arial" w:eastAsia="ArialMT" w:hAnsi="Arial" w:cs="Arial"/>
                <w:vertAlign w:val="superscript"/>
              </w:rPr>
              <w:t>191</w:t>
            </w:r>
          </w:p>
        </w:tc>
        <w:tc>
          <w:tcPr>
            <w:tcW w:w="1261" w:type="dxa"/>
            <w:vMerge/>
            <w:vAlign w:val="center"/>
          </w:tcPr>
          <w:p w14:paraId="3276E5FE" w14:textId="77777777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166219C4" w14:textId="7471A30C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= 0.001</w:t>
            </w:r>
          </w:p>
        </w:tc>
        <w:tc>
          <w:tcPr>
            <w:tcW w:w="1503" w:type="dxa"/>
            <w:vAlign w:val="center"/>
          </w:tcPr>
          <w:p w14:paraId="4C833B89" w14:textId="4688E78A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>5/12</w:t>
            </w:r>
            <w:r w:rsidRPr="00F04177">
              <w:rPr>
                <w:rFonts w:ascii="Arial" w:eastAsia="ArialMT" w:hAnsi="Arial" w:cs="Arial"/>
              </w:rPr>
              <w:t xml:space="preserve"> = 8.9</w:t>
            </w:r>
          </w:p>
        </w:tc>
      </w:tr>
      <w:tr w:rsidR="000C6FD1" w:rsidRPr="00F04177" w14:paraId="022B214E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64CFC784" w14:textId="77777777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1225F7BC" w14:textId="0D27845C" w:rsidR="000C6FD1" w:rsidRPr="00F04177" w:rsidRDefault="000C6FD1" w:rsidP="000C6FD1">
            <w:pPr>
              <w:jc w:val="center"/>
              <w:rPr>
                <w:rFonts w:ascii="Arial" w:eastAsia="ArialMT" w:hAnsi="Arial" w:cs="Arial"/>
                <w:b/>
              </w:rPr>
            </w:pPr>
            <w:r w:rsidRPr="00F04177">
              <w:rPr>
                <w:rFonts w:ascii="Arial" w:eastAsia="ArialMT" w:hAnsi="Arial" w:cs="Arial"/>
              </w:rPr>
              <w:t>LjKAI2b</w:t>
            </w:r>
            <w:r w:rsidRPr="00F04177">
              <w:rPr>
                <w:rFonts w:ascii="Arial" w:eastAsia="ArialMT" w:hAnsi="Arial" w:cs="Arial"/>
                <w:vertAlign w:val="superscript"/>
              </w:rPr>
              <w:t xml:space="preserve"> L</w:t>
            </w:r>
            <w:proofErr w:type="gramStart"/>
            <w:r w:rsidRPr="00F04177">
              <w:rPr>
                <w:rFonts w:ascii="Arial" w:eastAsia="ArialMT" w:hAnsi="Arial" w:cs="Arial"/>
                <w:vertAlign w:val="superscript"/>
              </w:rPr>
              <w:t>161,M</w:t>
            </w:r>
            <w:proofErr w:type="gramEnd"/>
            <w:r w:rsidRPr="00F04177">
              <w:rPr>
                <w:rFonts w:ascii="Arial" w:eastAsia="ArialMT" w:hAnsi="Arial" w:cs="Arial"/>
                <w:vertAlign w:val="superscript"/>
              </w:rPr>
              <w:t>191,F158</w:t>
            </w:r>
          </w:p>
        </w:tc>
        <w:tc>
          <w:tcPr>
            <w:tcW w:w="1261" w:type="dxa"/>
            <w:vMerge/>
            <w:vAlign w:val="center"/>
          </w:tcPr>
          <w:p w14:paraId="559DA689" w14:textId="77777777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1C0ABB4D" w14:textId="400D6E20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01</w:t>
            </w:r>
          </w:p>
        </w:tc>
        <w:tc>
          <w:tcPr>
            <w:tcW w:w="1503" w:type="dxa"/>
            <w:vAlign w:val="center"/>
          </w:tcPr>
          <w:p w14:paraId="62C0312B" w14:textId="5E469E03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>5/12</w:t>
            </w:r>
            <w:r w:rsidRPr="00F04177">
              <w:rPr>
                <w:rFonts w:ascii="Arial" w:eastAsia="ArialMT" w:hAnsi="Arial" w:cs="Arial"/>
              </w:rPr>
              <w:t xml:space="preserve"> = 56.9</w:t>
            </w:r>
          </w:p>
        </w:tc>
      </w:tr>
      <w:tr w:rsidR="000C6FD1" w:rsidRPr="00F04177" w14:paraId="534B0C3E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4BA96947" w14:textId="77777777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3D38AEA0" w14:textId="2DE34D81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LjKAI2b</w:t>
            </w:r>
            <w:r w:rsidRPr="00F04177">
              <w:rPr>
                <w:rFonts w:ascii="Arial" w:eastAsia="ArialMT" w:hAnsi="Arial" w:cs="Arial"/>
                <w:vertAlign w:val="superscript"/>
              </w:rPr>
              <w:t>F158</w:t>
            </w:r>
          </w:p>
        </w:tc>
        <w:tc>
          <w:tcPr>
            <w:tcW w:w="1261" w:type="dxa"/>
            <w:vMerge/>
            <w:vAlign w:val="center"/>
          </w:tcPr>
          <w:p w14:paraId="428FF4D6" w14:textId="77777777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27B07EE0" w14:textId="54023016" w:rsidR="000C6FD1" w:rsidRPr="00F04177" w:rsidRDefault="00614A3B" w:rsidP="000C6FD1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01</w:t>
            </w:r>
          </w:p>
        </w:tc>
        <w:tc>
          <w:tcPr>
            <w:tcW w:w="1503" w:type="dxa"/>
            <w:vAlign w:val="center"/>
          </w:tcPr>
          <w:p w14:paraId="390015A4" w14:textId="108F217F" w:rsidR="000C6FD1" w:rsidRPr="00F04177" w:rsidRDefault="00614A3B" w:rsidP="000C6FD1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>5/12</w:t>
            </w:r>
            <w:r w:rsidRPr="00F04177">
              <w:rPr>
                <w:rFonts w:ascii="Arial" w:eastAsia="ArialMT" w:hAnsi="Arial" w:cs="Arial"/>
              </w:rPr>
              <w:t xml:space="preserve"> = 29.54</w:t>
            </w:r>
          </w:p>
        </w:tc>
      </w:tr>
      <w:tr w:rsidR="000C6FD1" w:rsidRPr="00F04177" w14:paraId="36504D28" w14:textId="77777777" w:rsidTr="00CF5BA3">
        <w:trPr>
          <w:trHeight w:val="300"/>
        </w:trPr>
        <w:tc>
          <w:tcPr>
            <w:tcW w:w="1696" w:type="dxa"/>
            <w:vAlign w:val="center"/>
          </w:tcPr>
          <w:p w14:paraId="0121944C" w14:textId="627F2B41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ig.</w:t>
            </w:r>
            <w:r w:rsidR="00CF5BA3" w:rsidRPr="00F04177">
              <w:rPr>
                <w:rFonts w:ascii="Arial" w:eastAsia="ArialMT" w:hAnsi="Arial" w:cs="Arial"/>
              </w:rPr>
              <w:t xml:space="preserve"> 6C</w:t>
            </w:r>
          </w:p>
        </w:tc>
        <w:tc>
          <w:tcPr>
            <w:tcW w:w="2833" w:type="dxa"/>
            <w:vAlign w:val="center"/>
          </w:tcPr>
          <w:p w14:paraId="0042DF0F" w14:textId="77777777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-</w:t>
            </w:r>
          </w:p>
        </w:tc>
        <w:tc>
          <w:tcPr>
            <w:tcW w:w="1261" w:type="dxa"/>
            <w:vAlign w:val="center"/>
          </w:tcPr>
          <w:p w14:paraId="207405D0" w14:textId="77777777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Tukey</w:t>
            </w:r>
          </w:p>
        </w:tc>
        <w:tc>
          <w:tcPr>
            <w:tcW w:w="1212" w:type="dxa"/>
            <w:vAlign w:val="center"/>
          </w:tcPr>
          <w:p w14:paraId="1E0FC6DB" w14:textId="77777777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5E4C75CE" w14:textId="77777777" w:rsidR="000C6FD1" w:rsidRPr="00F04177" w:rsidRDefault="000C6FD1" w:rsidP="000C6FD1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6/103 </w:t>
            </w:r>
            <w:r w:rsidRPr="00F04177">
              <w:rPr>
                <w:rFonts w:ascii="Arial" w:eastAsia="ArialMT" w:hAnsi="Arial" w:cs="Arial"/>
              </w:rPr>
              <w:t>= 35</w:t>
            </w:r>
          </w:p>
        </w:tc>
      </w:tr>
      <w:tr w:rsidR="00DF394E" w:rsidRPr="00F04177" w14:paraId="292D83AB" w14:textId="77777777" w:rsidTr="00CF5BA3">
        <w:trPr>
          <w:trHeight w:val="300"/>
        </w:trPr>
        <w:tc>
          <w:tcPr>
            <w:tcW w:w="1696" w:type="dxa"/>
            <w:vAlign w:val="center"/>
          </w:tcPr>
          <w:p w14:paraId="2BC89731" w14:textId="598587A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ig. 6D</w:t>
            </w:r>
          </w:p>
        </w:tc>
        <w:tc>
          <w:tcPr>
            <w:tcW w:w="2833" w:type="dxa"/>
            <w:vAlign w:val="center"/>
          </w:tcPr>
          <w:p w14:paraId="495D024D" w14:textId="72B1FFBC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-</w:t>
            </w:r>
          </w:p>
        </w:tc>
        <w:tc>
          <w:tcPr>
            <w:tcW w:w="1261" w:type="dxa"/>
            <w:vAlign w:val="center"/>
          </w:tcPr>
          <w:p w14:paraId="102E131A" w14:textId="253D0519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Tukey</w:t>
            </w:r>
          </w:p>
        </w:tc>
        <w:tc>
          <w:tcPr>
            <w:tcW w:w="1212" w:type="dxa"/>
            <w:vAlign w:val="center"/>
          </w:tcPr>
          <w:p w14:paraId="529F78BA" w14:textId="143CA273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4AE75ED2" w14:textId="3DE70414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4/67 </w:t>
            </w:r>
            <w:r w:rsidRPr="00F04177">
              <w:rPr>
                <w:rFonts w:ascii="Arial" w:eastAsia="ArialMT" w:hAnsi="Arial" w:cs="Arial"/>
              </w:rPr>
              <w:t>= 19.9</w:t>
            </w:r>
          </w:p>
        </w:tc>
      </w:tr>
      <w:tr w:rsidR="00DF394E" w:rsidRPr="00F04177" w14:paraId="7C79624C" w14:textId="77777777" w:rsidTr="00CF5BA3">
        <w:trPr>
          <w:trHeight w:val="300"/>
        </w:trPr>
        <w:tc>
          <w:tcPr>
            <w:tcW w:w="1696" w:type="dxa"/>
            <w:vAlign w:val="center"/>
          </w:tcPr>
          <w:p w14:paraId="41ACD1E5" w14:textId="35059B79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ig. 6E</w:t>
            </w:r>
          </w:p>
        </w:tc>
        <w:tc>
          <w:tcPr>
            <w:tcW w:w="2833" w:type="dxa"/>
            <w:vAlign w:val="center"/>
          </w:tcPr>
          <w:p w14:paraId="1DFD1A48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-</w:t>
            </w:r>
          </w:p>
        </w:tc>
        <w:tc>
          <w:tcPr>
            <w:tcW w:w="1261" w:type="dxa"/>
            <w:vAlign w:val="center"/>
          </w:tcPr>
          <w:p w14:paraId="11E5F8B4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Tukey</w:t>
            </w:r>
          </w:p>
        </w:tc>
        <w:tc>
          <w:tcPr>
            <w:tcW w:w="1212" w:type="dxa"/>
            <w:vAlign w:val="center"/>
          </w:tcPr>
          <w:p w14:paraId="3E82BBE0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386E59D7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6/605 </w:t>
            </w:r>
            <w:r w:rsidRPr="00F04177">
              <w:rPr>
                <w:rFonts w:ascii="Arial" w:eastAsia="ArialMT" w:hAnsi="Arial" w:cs="Arial"/>
              </w:rPr>
              <w:t>= 26.5</w:t>
            </w:r>
          </w:p>
        </w:tc>
      </w:tr>
      <w:tr w:rsidR="00DF394E" w:rsidRPr="00F04177" w14:paraId="4976837E" w14:textId="77777777" w:rsidTr="00CF5BA3">
        <w:trPr>
          <w:trHeight w:val="300"/>
        </w:trPr>
        <w:tc>
          <w:tcPr>
            <w:tcW w:w="1696" w:type="dxa"/>
            <w:vMerge w:val="restart"/>
            <w:vAlign w:val="center"/>
          </w:tcPr>
          <w:p w14:paraId="66E76FED" w14:textId="1D819AF5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ig. 7A</w:t>
            </w:r>
          </w:p>
        </w:tc>
        <w:tc>
          <w:tcPr>
            <w:tcW w:w="2833" w:type="dxa"/>
            <w:vAlign w:val="center"/>
          </w:tcPr>
          <w:p w14:paraId="57BDB2BC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KAR1 PRL</w:t>
            </w:r>
          </w:p>
        </w:tc>
        <w:tc>
          <w:tcPr>
            <w:tcW w:w="1261" w:type="dxa"/>
            <w:vMerge w:val="restart"/>
            <w:vAlign w:val="center"/>
          </w:tcPr>
          <w:p w14:paraId="237EB5C2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Tukey</w:t>
            </w:r>
          </w:p>
        </w:tc>
        <w:tc>
          <w:tcPr>
            <w:tcW w:w="1212" w:type="dxa"/>
            <w:vAlign w:val="center"/>
          </w:tcPr>
          <w:p w14:paraId="4F0F96B0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2414B528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3/209 </w:t>
            </w:r>
            <w:r w:rsidRPr="00F04177">
              <w:rPr>
                <w:rFonts w:ascii="Arial" w:eastAsia="ArialMT" w:hAnsi="Arial" w:cs="Arial"/>
              </w:rPr>
              <w:t>= 7.40</w:t>
            </w:r>
          </w:p>
        </w:tc>
      </w:tr>
      <w:tr w:rsidR="00DF394E" w:rsidRPr="00F04177" w14:paraId="33B5056C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629F48F2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13BE5365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KAR1 PER</w:t>
            </w:r>
          </w:p>
        </w:tc>
        <w:tc>
          <w:tcPr>
            <w:tcW w:w="1261" w:type="dxa"/>
            <w:vMerge/>
            <w:vAlign w:val="center"/>
          </w:tcPr>
          <w:p w14:paraId="0791F740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05C71683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41B76546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3/209 </w:t>
            </w:r>
            <w:r w:rsidRPr="00F04177">
              <w:rPr>
                <w:rFonts w:ascii="Arial" w:eastAsia="ArialMT" w:hAnsi="Arial" w:cs="Arial"/>
              </w:rPr>
              <w:t>= 11.1</w:t>
            </w:r>
          </w:p>
        </w:tc>
      </w:tr>
      <w:tr w:rsidR="00DF394E" w:rsidRPr="00F04177" w14:paraId="51FD611D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429DD5A7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3C1A4434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KAR1 PER density</w:t>
            </w:r>
          </w:p>
        </w:tc>
        <w:tc>
          <w:tcPr>
            <w:tcW w:w="1261" w:type="dxa"/>
            <w:vMerge/>
            <w:vAlign w:val="center"/>
          </w:tcPr>
          <w:p w14:paraId="56B7653E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54B3DA02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1</w:t>
            </w:r>
          </w:p>
        </w:tc>
        <w:tc>
          <w:tcPr>
            <w:tcW w:w="1503" w:type="dxa"/>
            <w:vAlign w:val="center"/>
          </w:tcPr>
          <w:p w14:paraId="12BF5A71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3/209 </w:t>
            </w:r>
            <w:r w:rsidRPr="00F04177">
              <w:rPr>
                <w:rFonts w:ascii="Arial" w:eastAsia="ArialMT" w:hAnsi="Arial" w:cs="Arial"/>
              </w:rPr>
              <w:t>= 5.51</w:t>
            </w:r>
          </w:p>
        </w:tc>
      </w:tr>
      <w:tr w:rsidR="00DF394E" w:rsidRPr="00F04177" w14:paraId="2E145CA7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00837AFE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4F121380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KAR2 PRL</w:t>
            </w:r>
          </w:p>
        </w:tc>
        <w:tc>
          <w:tcPr>
            <w:tcW w:w="1261" w:type="dxa"/>
            <w:vMerge/>
            <w:vAlign w:val="center"/>
          </w:tcPr>
          <w:p w14:paraId="0382FC4F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5316035E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= 0.51</w:t>
            </w:r>
          </w:p>
        </w:tc>
        <w:tc>
          <w:tcPr>
            <w:tcW w:w="1503" w:type="dxa"/>
            <w:vAlign w:val="center"/>
          </w:tcPr>
          <w:p w14:paraId="0E8C0E7C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3/217 </w:t>
            </w:r>
            <w:r w:rsidRPr="00F04177">
              <w:rPr>
                <w:rFonts w:ascii="Arial" w:eastAsia="ArialMT" w:hAnsi="Arial" w:cs="Arial"/>
              </w:rPr>
              <w:t>= 0.77</w:t>
            </w:r>
          </w:p>
        </w:tc>
      </w:tr>
      <w:tr w:rsidR="00DF394E" w:rsidRPr="00F04177" w14:paraId="057AC984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5E332F95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6CB55AD1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KAR2 PER</w:t>
            </w:r>
          </w:p>
        </w:tc>
        <w:tc>
          <w:tcPr>
            <w:tcW w:w="1261" w:type="dxa"/>
            <w:vMerge/>
            <w:vAlign w:val="center"/>
          </w:tcPr>
          <w:p w14:paraId="0469EF27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6F085BF2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= 0.18</w:t>
            </w:r>
          </w:p>
        </w:tc>
        <w:tc>
          <w:tcPr>
            <w:tcW w:w="1503" w:type="dxa"/>
            <w:vAlign w:val="center"/>
          </w:tcPr>
          <w:p w14:paraId="2EBC3645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3/217 </w:t>
            </w:r>
            <w:r w:rsidRPr="00F04177">
              <w:rPr>
                <w:rFonts w:ascii="Arial" w:eastAsia="ArialMT" w:hAnsi="Arial" w:cs="Arial"/>
              </w:rPr>
              <w:t>= 1.64</w:t>
            </w:r>
          </w:p>
        </w:tc>
      </w:tr>
      <w:tr w:rsidR="00DF394E" w:rsidRPr="00F04177" w14:paraId="3D9FB1C8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52917544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314C80E7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KAR2 PER density</w:t>
            </w:r>
          </w:p>
        </w:tc>
        <w:tc>
          <w:tcPr>
            <w:tcW w:w="1261" w:type="dxa"/>
            <w:vMerge/>
            <w:vAlign w:val="center"/>
          </w:tcPr>
          <w:p w14:paraId="5EF9F788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3699FF8A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= 0.72</w:t>
            </w:r>
          </w:p>
        </w:tc>
        <w:tc>
          <w:tcPr>
            <w:tcW w:w="1503" w:type="dxa"/>
            <w:vAlign w:val="center"/>
          </w:tcPr>
          <w:p w14:paraId="4CED1086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3/217 </w:t>
            </w:r>
            <w:r w:rsidRPr="00F04177">
              <w:rPr>
                <w:rFonts w:ascii="Arial" w:eastAsia="ArialMT" w:hAnsi="Arial" w:cs="Arial"/>
              </w:rPr>
              <w:t>= 0.44</w:t>
            </w:r>
          </w:p>
        </w:tc>
      </w:tr>
      <w:tr w:rsidR="00DF394E" w:rsidRPr="00F04177" w14:paraId="368A18FA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32741BFA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2B6202E3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  <w:i/>
              </w:rPr>
              <w:t>rac</w:t>
            </w:r>
            <w:r w:rsidRPr="00F04177">
              <w:rPr>
                <w:rFonts w:ascii="Arial" w:eastAsia="ArialMT" w:hAnsi="Arial" w:cs="Arial"/>
              </w:rPr>
              <w:t>-GR24 PRL</w:t>
            </w:r>
          </w:p>
        </w:tc>
        <w:tc>
          <w:tcPr>
            <w:tcW w:w="1261" w:type="dxa"/>
            <w:vMerge/>
            <w:vAlign w:val="center"/>
          </w:tcPr>
          <w:p w14:paraId="6A1599BA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59B7578D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= 0.74</w:t>
            </w:r>
          </w:p>
        </w:tc>
        <w:tc>
          <w:tcPr>
            <w:tcW w:w="1503" w:type="dxa"/>
            <w:vAlign w:val="center"/>
          </w:tcPr>
          <w:p w14:paraId="69A69409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3/203 </w:t>
            </w:r>
            <w:r w:rsidRPr="00F04177">
              <w:rPr>
                <w:rFonts w:ascii="Arial" w:eastAsia="ArialMT" w:hAnsi="Arial" w:cs="Arial"/>
              </w:rPr>
              <w:t>= 0.42</w:t>
            </w:r>
          </w:p>
        </w:tc>
      </w:tr>
      <w:tr w:rsidR="00DF394E" w:rsidRPr="00F04177" w14:paraId="1D8E8013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6AED0463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21CE3471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  <w:i/>
              </w:rPr>
              <w:t>rac</w:t>
            </w:r>
            <w:r w:rsidRPr="00F04177">
              <w:rPr>
                <w:rFonts w:ascii="Arial" w:eastAsia="ArialMT" w:hAnsi="Arial" w:cs="Arial"/>
              </w:rPr>
              <w:t>-GR24 PER</w:t>
            </w:r>
          </w:p>
        </w:tc>
        <w:tc>
          <w:tcPr>
            <w:tcW w:w="1261" w:type="dxa"/>
            <w:vMerge/>
            <w:vAlign w:val="center"/>
          </w:tcPr>
          <w:p w14:paraId="7EBE8ADE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6EE27336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= 0.07</w:t>
            </w:r>
          </w:p>
        </w:tc>
        <w:tc>
          <w:tcPr>
            <w:tcW w:w="1503" w:type="dxa"/>
            <w:vAlign w:val="center"/>
          </w:tcPr>
          <w:p w14:paraId="006AD588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3/203 </w:t>
            </w:r>
            <w:r w:rsidRPr="00F04177">
              <w:rPr>
                <w:rFonts w:ascii="Arial" w:eastAsia="ArialMT" w:hAnsi="Arial" w:cs="Arial"/>
              </w:rPr>
              <w:t>= 2.45</w:t>
            </w:r>
          </w:p>
        </w:tc>
      </w:tr>
      <w:tr w:rsidR="00DF394E" w:rsidRPr="00F04177" w14:paraId="4657DBC4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7ED41F2F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2ABD41F4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  <w:i/>
              </w:rPr>
              <w:t>rac</w:t>
            </w:r>
            <w:r w:rsidRPr="00F04177">
              <w:rPr>
                <w:rFonts w:ascii="Arial" w:eastAsia="ArialMT" w:hAnsi="Arial" w:cs="Arial"/>
              </w:rPr>
              <w:t>-GR24 PER density</w:t>
            </w:r>
          </w:p>
        </w:tc>
        <w:tc>
          <w:tcPr>
            <w:tcW w:w="1261" w:type="dxa"/>
            <w:vMerge/>
            <w:vAlign w:val="center"/>
          </w:tcPr>
          <w:p w14:paraId="3997F0DA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14FFB26A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= 0.43</w:t>
            </w:r>
          </w:p>
        </w:tc>
        <w:tc>
          <w:tcPr>
            <w:tcW w:w="1503" w:type="dxa"/>
            <w:vAlign w:val="center"/>
          </w:tcPr>
          <w:p w14:paraId="306C5078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3/203 </w:t>
            </w:r>
            <w:r w:rsidRPr="00F04177">
              <w:rPr>
                <w:rFonts w:ascii="Arial" w:eastAsia="ArialMT" w:hAnsi="Arial" w:cs="Arial"/>
              </w:rPr>
              <w:t>= 0.92</w:t>
            </w:r>
          </w:p>
        </w:tc>
      </w:tr>
      <w:tr w:rsidR="00DF394E" w:rsidRPr="00F04177" w14:paraId="63EE5C52" w14:textId="77777777" w:rsidTr="00CF5BA3">
        <w:trPr>
          <w:trHeight w:val="300"/>
        </w:trPr>
        <w:tc>
          <w:tcPr>
            <w:tcW w:w="1696" w:type="dxa"/>
            <w:vAlign w:val="center"/>
          </w:tcPr>
          <w:p w14:paraId="7731ED1D" w14:textId="770181DF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ig. 7B</w:t>
            </w:r>
          </w:p>
        </w:tc>
        <w:tc>
          <w:tcPr>
            <w:tcW w:w="2833" w:type="dxa"/>
            <w:vAlign w:val="center"/>
          </w:tcPr>
          <w:p w14:paraId="51626D17" w14:textId="0FE03722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-</w:t>
            </w:r>
          </w:p>
        </w:tc>
        <w:tc>
          <w:tcPr>
            <w:tcW w:w="1261" w:type="dxa"/>
            <w:vAlign w:val="center"/>
          </w:tcPr>
          <w:p w14:paraId="47FFF96D" w14:textId="1E3C0F5D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Dunnett</w:t>
            </w:r>
          </w:p>
        </w:tc>
        <w:tc>
          <w:tcPr>
            <w:tcW w:w="1212" w:type="dxa"/>
            <w:vAlign w:val="center"/>
          </w:tcPr>
          <w:p w14:paraId="42109DEB" w14:textId="270F4DDC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1</w:t>
            </w:r>
          </w:p>
        </w:tc>
        <w:tc>
          <w:tcPr>
            <w:tcW w:w="1503" w:type="dxa"/>
            <w:vAlign w:val="center"/>
          </w:tcPr>
          <w:p w14:paraId="1287199D" w14:textId="5585A0BD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3/188 </w:t>
            </w:r>
            <w:r w:rsidRPr="00F04177">
              <w:rPr>
                <w:rFonts w:ascii="Arial" w:eastAsia="ArialMT" w:hAnsi="Arial" w:cs="Arial"/>
              </w:rPr>
              <w:t>= 4.08</w:t>
            </w:r>
          </w:p>
        </w:tc>
      </w:tr>
      <w:tr w:rsidR="00DF394E" w:rsidRPr="00F04177" w14:paraId="1608CC2A" w14:textId="77777777" w:rsidTr="00CF5BA3">
        <w:trPr>
          <w:trHeight w:val="300"/>
        </w:trPr>
        <w:tc>
          <w:tcPr>
            <w:tcW w:w="1696" w:type="dxa"/>
            <w:vMerge w:val="restart"/>
            <w:vAlign w:val="center"/>
          </w:tcPr>
          <w:p w14:paraId="3396D5AE" w14:textId="2EF62DE8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ig. 7C</w:t>
            </w:r>
          </w:p>
        </w:tc>
        <w:tc>
          <w:tcPr>
            <w:tcW w:w="2833" w:type="dxa"/>
            <w:vAlign w:val="center"/>
          </w:tcPr>
          <w:p w14:paraId="3C904822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WT</w:t>
            </w:r>
          </w:p>
        </w:tc>
        <w:tc>
          <w:tcPr>
            <w:tcW w:w="1261" w:type="dxa"/>
            <w:vMerge w:val="restart"/>
            <w:vAlign w:val="center"/>
          </w:tcPr>
          <w:p w14:paraId="062C049D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Tukey</w:t>
            </w:r>
          </w:p>
        </w:tc>
        <w:tc>
          <w:tcPr>
            <w:tcW w:w="1212" w:type="dxa"/>
            <w:vAlign w:val="center"/>
          </w:tcPr>
          <w:p w14:paraId="61B9C0B7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2E2329D6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9 </w:t>
            </w:r>
            <w:r w:rsidRPr="00F04177">
              <w:rPr>
                <w:rFonts w:ascii="Arial" w:eastAsia="ArialMT" w:hAnsi="Arial" w:cs="Arial"/>
              </w:rPr>
              <w:t>= 30.7</w:t>
            </w:r>
          </w:p>
        </w:tc>
      </w:tr>
      <w:tr w:rsidR="00DF394E" w:rsidRPr="00F04177" w14:paraId="37C92DC2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6A8D1D6E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42AEEB50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  <w:i/>
              </w:rPr>
            </w:pPr>
            <w:r w:rsidRPr="00F04177">
              <w:rPr>
                <w:rFonts w:ascii="Arial" w:eastAsia="ArialMT" w:hAnsi="Arial" w:cs="Arial"/>
                <w:i/>
              </w:rPr>
              <w:t>max2-4</w:t>
            </w:r>
          </w:p>
        </w:tc>
        <w:tc>
          <w:tcPr>
            <w:tcW w:w="1261" w:type="dxa"/>
            <w:vMerge/>
            <w:vAlign w:val="center"/>
          </w:tcPr>
          <w:p w14:paraId="4B863A8C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7780E892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= 0.20</w:t>
            </w:r>
          </w:p>
        </w:tc>
        <w:tc>
          <w:tcPr>
            <w:tcW w:w="1503" w:type="dxa"/>
            <w:vAlign w:val="center"/>
          </w:tcPr>
          <w:p w14:paraId="27670F78" w14:textId="77777777" w:rsidR="00DF394E" w:rsidRPr="00F04177" w:rsidRDefault="00DF394E" w:rsidP="00DF394E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9 </w:t>
            </w:r>
            <w:r w:rsidRPr="00F04177">
              <w:rPr>
                <w:rFonts w:ascii="Arial" w:eastAsia="ArialMT" w:hAnsi="Arial" w:cs="Arial"/>
              </w:rPr>
              <w:t>= 1.97</w:t>
            </w:r>
          </w:p>
        </w:tc>
      </w:tr>
      <w:tr w:rsidR="006C4F04" w:rsidRPr="00F04177" w14:paraId="51F0F11E" w14:textId="77777777" w:rsidTr="00CF5BA3">
        <w:trPr>
          <w:trHeight w:val="300"/>
        </w:trPr>
        <w:tc>
          <w:tcPr>
            <w:tcW w:w="1696" w:type="dxa"/>
            <w:vAlign w:val="center"/>
          </w:tcPr>
          <w:p w14:paraId="7E626B45" w14:textId="268965A6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ig. 8A</w:t>
            </w:r>
          </w:p>
        </w:tc>
        <w:tc>
          <w:tcPr>
            <w:tcW w:w="2833" w:type="dxa"/>
            <w:vAlign w:val="center"/>
          </w:tcPr>
          <w:p w14:paraId="20BA3260" w14:textId="000D4C34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-</w:t>
            </w:r>
          </w:p>
        </w:tc>
        <w:tc>
          <w:tcPr>
            <w:tcW w:w="1261" w:type="dxa"/>
            <w:vAlign w:val="center"/>
          </w:tcPr>
          <w:p w14:paraId="222B4D8A" w14:textId="31444479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Tukey</w:t>
            </w:r>
          </w:p>
        </w:tc>
        <w:tc>
          <w:tcPr>
            <w:tcW w:w="1212" w:type="dxa"/>
            <w:vAlign w:val="center"/>
          </w:tcPr>
          <w:p w14:paraId="724A779A" w14:textId="5E51043B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2DDB524C" w14:textId="6E6D44DA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4/300 </w:t>
            </w:r>
            <w:r w:rsidRPr="00F04177">
              <w:rPr>
                <w:rFonts w:ascii="Arial" w:eastAsia="ArialMT" w:hAnsi="Arial" w:cs="Arial"/>
              </w:rPr>
              <w:t>= 8.69</w:t>
            </w:r>
          </w:p>
        </w:tc>
      </w:tr>
      <w:tr w:rsidR="006C4F04" w:rsidRPr="00F04177" w14:paraId="0F2D21AC" w14:textId="77777777" w:rsidTr="00CF5BA3">
        <w:trPr>
          <w:trHeight w:val="300"/>
        </w:trPr>
        <w:tc>
          <w:tcPr>
            <w:tcW w:w="1696" w:type="dxa"/>
            <w:vMerge w:val="restart"/>
            <w:vAlign w:val="center"/>
          </w:tcPr>
          <w:p w14:paraId="4A09C818" w14:textId="4188E15D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ig. S8A</w:t>
            </w:r>
          </w:p>
        </w:tc>
        <w:tc>
          <w:tcPr>
            <w:tcW w:w="2833" w:type="dxa"/>
            <w:vAlign w:val="center"/>
          </w:tcPr>
          <w:p w14:paraId="744E19A8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  <w:i/>
              </w:rPr>
            </w:pPr>
            <w:r w:rsidRPr="00F04177">
              <w:rPr>
                <w:rFonts w:ascii="Arial" w:eastAsia="ArialMT" w:hAnsi="Arial" w:cs="Arial"/>
                <w:i/>
              </w:rPr>
              <w:t>KAI2a</w:t>
            </w:r>
          </w:p>
        </w:tc>
        <w:tc>
          <w:tcPr>
            <w:tcW w:w="1261" w:type="dxa"/>
            <w:vMerge w:val="restart"/>
            <w:vAlign w:val="center"/>
          </w:tcPr>
          <w:p w14:paraId="733B332C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Tukey</w:t>
            </w:r>
          </w:p>
        </w:tc>
        <w:tc>
          <w:tcPr>
            <w:tcW w:w="1212" w:type="dxa"/>
            <w:vAlign w:val="center"/>
          </w:tcPr>
          <w:p w14:paraId="4127039D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10C275C8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5/18 </w:t>
            </w:r>
            <w:r w:rsidRPr="00F04177">
              <w:rPr>
                <w:rFonts w:ascii="Arial" w:eastAsia="ArialMT" w:hAnsi="Arial" w:cs="Arial"/>
              </w:rPr>
              <w:t>= 39.5</w:t>
            </w:r>
          </w:p>
        </w:tc>
      </w:tr>
      <w:tr w:rsidR="006C4F04" w:rsidRPr="00F04177" w14:paraId="572B38EF" w14:textId="77777777" w:rsidTr="00CF5BA3">
        <w:trPr>
          <w:trHeight w:val="300"/>
        </w:trPr>
        <w:tc>
          <w:tcPr>
            <w:tcW w:w="1696" w:type="dxa"/>
            <w:vMerge/>
          </w:tcPr>
          <w:p w14:paraId="517176CF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08E7CD4D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  <w:i/>
              </w:rPr>
            </w:pPr>
            <w:r w:rsidRPr="00F04177">
              <w:rPr>
                <w:rFonts w:ascii="Arial" w:eastAsia="ArialMT" w:hAnsi="Arial" w:cs="Arial"/>
                <w:i/>
              </w:rPr>
              <w:t>KAI2b</w:t>
            </w:r>
          </w:p>
        </w:tc>
        <w:tc>
          <w:tcPr>
            <w:tcW w:w="1261" w:type="dxa"/>
            <w:vMerge/>
            <w:vAlign w:val="center"/>
          </w:tcPr>
          <w:p w14:paraId="3FBBBE3E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207E1E00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2151B8CC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5/18 </w:t>
            </w:r>
            <w:r w:rsidRPr="00F04177">
              <w:rPr>
                <w:rFonts w:ascii="Arial" w:eastAsia="ArialMT" w:hAnsi="Arial" w:cs="Arial"/>
              </w:rPr>
              <w:t>= 33.7</w:t>
            </w:r>
          </w:p>
        </w:tc>
      </w:tr>
      <w:tr w:rsidR="006C4F04" w:rsidRPr="00F04177" w14:paraId="78950A07" w14:textId="77777777" w:rsidTr="00CF5BA3">
        <w:trPr>
          <w:trHeight w:val="300"/>
        </w:trPr>
        <w:tc>
          <w:tcPr>
            <w:tcW w:w="1696" w:type="dxa"/>
            <w:vAlign w:val="center"/>
          </w:tcPr>
          <w:p w14:paraId="69DB6C73" w14:textId="759C6454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ig. S9D</w:t>
            </w:r>
          </w:p>
        </w:tc>
        <w:tc>
          <w:tcPr>
            <w:tcW w:w="2833" w:type="dxa"/>
            <w:vAlign w:val="center"/>
          </w:tcPr>
          <w:p w14:paraId="21DC6972" w14:textId="18AD9F04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-</w:t>
            </w:r>
          </w:p>
        </w:tc>
        <w:tc>
          <w:tcPr>
            <w:tcW w:w="1261" w:type="dxa"/>
            <w:vAlign w:val="center"/>
          </w:tcPr>
          <w:p w14:paraId="1FC602F2" w14:textId="57BA2488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Tukey</w:t>
            </w:r>
          </w:p>
        </w:tc>
        <w:tc>
          <w:tcPr>
            <w:tcW w:w="1212" w:type="dxa"/>
            <w:vAlign w:val="center"/>
          </w:tcPr>
          <w:p w14:paraId="0A6BD12A" w14:textId="1B186B92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6543E42A" w14:textId="12E384AD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9/714 </w:t>
            </w:r>
            <w:r w:rsidRPr="00F04177">
              <w:rPr>
                <w:rFonts w:ascii="Arial" w:eastAsia="ArialMT" w:hAnsi="Arial" w:cs="Arial"/>
              </w:rPr>
              <w:t>= 178.8</w:t>
            </w:r>
          </w:p>
        </w:tc>
      </w:tr>
      <w:tr w:rsidR="006C4F04" w:rsidRPr="00F04177" w14:paraId="7C06434B" w14:textId="77777777" w:rsidTr="00CF5BA3">
        <w:trPr>
          <w:trHeight w:val="300"/>
        </w:trPr>
        <w:tc>
          <w:tcPr>
            <w:tcW w:w="1696" w:type="dxa"/>
            <w:vMerge w:val="restart"/>
            <w:vAlign w:val="center"/>
          </w:tcPr>
          <w:p w14:paraId="57BCEB9A" w14:textId="7487ED25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ig. S10B</w:t>
            </w:r>
          </w:p>
        </w:tc>
        <w:tc>
          <w:tcPr>
            <w:tcW w:w="2833" w:type="dxa"/>
            <w:vAlign w:val="center"/>
          </w:tcPr>
          <w:p w14:paraId="05A765AA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KAR1</w:t>
            </w:r>
          </w:p>
        </w:tc>
        <w:tc>
          <w:tcPr>
            <w:tcW w:w="1261" w:type="dxa"/>
            <w:vMerge w:val="restart"/>
            <w:vAlign w:val="center"/>
          </w:tcPr>
          <w:p w14:paraId="01F3E1C2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Tukey</w:t>
            </w:r>
          </w:p>
        </w:tc>
        <w:tc>
          <w:tcPr>
            <w:tcW w:w="1212" w:type="dxa"/>
            <w:vAlign w:val="center"/>
          </w:tcPr>
          <w:p w14:paraId="04288F65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2311C6D9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  <w:color w:val="000100"/>
              </w:rPr>
              <w:t>F</w:t>
            </w:r>
            <w:r w:rsidRPr="00F04177">
              <w:rPr>
                <w:rFonts w:ascii="Arial" w:eastAsia="ArialMT" w:hAnsi="Arial" w:cs="Arial"/>
                <w:color w:val="000100"/>
                <w:vertAlign w:val="subscript"/>
              </w:rPr>
              <w:t xml:space="preserve">3/396 </w:t>
            </w:r>
            <w:r w:rsidRPr="00F04177">
              <w:rPr>
                <w:rFonts w:ascii="Arial" w:eastAsia="ArialMT" w:hAnsi="Arial" w:cs="Arial"/>
                <w:color w:val="000100"/>
              </w:rPr>
              <w:t>= 33.1</w:t>
            </w:r>
          </w:p>
        </w:tc>
      </w:tr>
      <w:tr w:rsidR="006C4F04" w:rsidRPr="00F04177" w14:paraId="0FF10DC4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1750885A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078B9660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KAR2</w:t>
            </w:r>
          </w:p>
        </w:tc>
        <w:tc>
          <w:tcPr>
            <w:tcW w:w="1261" w:type="dxa"/>
            <w:vMerge/>
            <w:vAlign w:val="center"/>
          </w:tcPr>
          <w:p w14:paraId="1114A4C3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6001960B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37E60F98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  <w:color w:val="000100"/>
              </w:rPr>
              <w:t>F</w:t>
            </w:r>
            <w:r w:rsidRPr="00F04177">
              <w:rPr>
                <w:rFonts w:ascii="Arial" w:eastAsia="ArialMT" w:hAnsi="Arial" w:cs="Arial"/>
                <w:color w:val="000100"/>
                <w:vertAlign w:val="subscript"/>
              </w:rPr>
              <w:t xml:space="preserve">3/390 </w:t>
            </w:r>
            <w:r w:rsidRPr="00F04177">
              <w:rPr>
                <w:rFonts w:ascii="Arial" w:eastAsia="ArialMT" w:hAnsi="Arial" w:cs="Arial"/>
                <w:color w:val="000100"/>
              </w:rPr>
              <w:t>= 16.5</w:t>
            </w:r>
          </w:p>
        </w:tc>
      </w:tr>
      <w:tr w:rsidR="006C4F04" w:rsidRPr="00F04177" w14:paraId="17A620BD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2DA9DFFC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6902A0D5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  <w:i/>
              </w:rPr>
              <w:t>rac</w:t>
            </w:r>
            <w:r w:rsidRPr="00F04177">
              <w:rPr>
                <w:rFonts w:ascii="Arial" w:eastAsia="ArialMT" w:hAnsi="Arial" w:cs="Arial"/>
              </w:rPr>
              <w:t>-Gr24</w:t>
            </w:r>
          </w:p>
        </w:tc>
        <w:tc>
          <w:tcPr>
            <w:tcW w:w="1261" w:type="dxa"/>
            <w:vMerge/>
            <w:vAlign w:val="center"/>
          </w:tcPr>
          <w:p w14:paraId="24E106DD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67D10CF2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59EA96C0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  <w:color w:val="000100"/>
              </w:rPr>
              <w:t>F</w:t>
            </w:r>
            <w:r w:rsidRPr="00F04177">
              <w:rPr>
                <w:rFonts w:ascii="Arial" w:eastAsia="ArialMT" w:hAnsi="Arial" w:cs="Arial"/>
                <w:color w:val="000100"/>
                <w:vertAlign w:val="subscript"/>
              </w:rPr>
              <w:t xml:space="preserve">3/392 </w:t>
            </w:r>
            <w:r w:rsidRPr="00F04177">
              <w:rPr>
                <w:rFonts w:ascii="Arial" w:eastAsia="ArialMT" w:hAnsi="Arial" w:cs="Arial"/>
                <w:color w:val="000100"/>
              </w:rPr>
              <w:t>= 35</w:t>
            </w:r>
          </w:p>
        </w:tc>
      </w:tr>
      <w:tr w:rsidR="006C4F04" w:rsidRPr="00F04177" w14:paraId="57F1227B" w14:textId="77777777" w:rsidTr="00CF5BA3">
        <w:trPr>
          <w:trHeight w:val="300"/>
        </w:trPr>
        <w:tc>
          <w:tcPr>
            <w:tcW w:w="1696" w:type="dxa"/>
            <w:vMerge w:val="restart"/>
            <w:vAlign w:val="center"/>
          </w:tcPr>
          <w:p w14:paraId="5B42B618" w14:textId="2A2B0D5F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ig. S10C</w:t>
            </w:r>
          </w:p>
        </w:tc>
        <w:tc>
          <w:tcPr>
            <w:tcW w:w="2833" w:type="dxa"/>
            <w:vAlign w:val="center"/>
          </w:tcPr>
          <w:p w14:paraId="2950A2D8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WT</w:t>
            </w:r>
          </w:p>
        </w:tc>
        <w:tc>
          <w:tcPr>
            <w:tcW w:w="1261" w:type="dxa"/>
            <w:vMerge w:val="restart"/>
            <w:vAlign w:val="center"/>
          </w:tcPr>
          <w:p w14:paraId="1583F012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Dunnett</w:t>
            </w:r>
          </w:p>
        </w:tc>
        <w:tc>
          <w:tcPr>
            <w:tcW w:w="1212" w:type="dxa"/>
            <w:vAlign w:val="center"/>
          </w:tcPr>
          <w:p w14:paraId="019D8D7A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144937DF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313 </w:t>
            </w:r>
            <w:r w:rsidRPr="00F04177">
              <w:rPr>
                <w:rFonts w:ascii="Arial" w:eastAsia="ArialMT" w:hAnsi="Arial" w:cs="Arial"/>
              </w:rPr>
              <w:t>= 30</w:t>
            </w:r>
          </w:p>
        </w:tc>
      </w:tr>
      <w:tr w:rsidR="006C4F04" w:rsidRPr="00F04177" w14:paraId="18C59A30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58C49E10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09F0B803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  <w:i/>
              </w:rPr>
            </w:pPr>
            <w:r w:rsidRPr="00F04177">
              <w:rPr>
                <w:rFonts w:ascii="Arial" w:eastAsia="ArialMT" w:hAnsi="Arial" w:cs="Arial"/>
                <w:i/>
              </w:rPr>
              <w:t>kai2a-1</w:t>
            </w:r>
          </w:p>
        </w:tc>
        <w:tc>
          <w:tcPr>
            <w:tcW w:w="1261" w:type="dxa"/>
            <w:vMerge/>
            <w:vAlign w:val="center"/>
          </w:tcPr>
          <w:p w14:paraId="72D009A7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320F3F35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= 0.08</w:t>
            </w:r>
          </w:p>
        </w:tc>
        <w:tc>
          <w:tcPr>
            <w:tcW w:w="1503" w:type="dxa"/>
            <w:vAlign w:val="center"/>
          </w:tcPr>
          <w:p w14:paraId="0DF8B1B1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>2/234</w:t>
            </w:r>
            <w:r w:rsidRPr="00F04177">
              <w:rPr>
                <w:rFonts w:ascii="Arial" w:eastAsia="ArialMT" w:hAnsi="Arial" w:cs="Arial"/>
              </w:rPr>
              <w:t xml:space="preserve"> = 2.51</w:t>
            </w:r>
          </w:p>
        </w:tc>
      </w:tr>
      <w:tr w:rsidR="006C4F04" w:rsidRPr="00F04177" w14:paraId="340049C2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6FB8D078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20226BCE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  <w:i/>
              </w:rPr>
            </w:pPr>
            <w:r w:rsidRPr="00F04177">
              <w:rPr>
                <w:rFonts w:ascii="Arial" w:eastAsia="ArialMT" w:hAnsi="Arial" w:cs="Arial"/>
                <w:i/>
              </w:rPr>
              <w:t>kai2b-1</w:t>
            </w:r>
          </w:p>
        </w:tc>
        <w:tc>
          <w:tcPr>
            <w:tcW w:w="1261" w:type="dxa"/>
            <w:vMerge/>
            <w:vAlign w:val="center"/>
          </w:tcPr>
          <w:p w14:paraId="638E7A00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6BEB4CBB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3CEB9001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>2/302</w:t>
            </w:r>
            <w:r w:rsidRPr="00F04177">
              <w:rPr>
                <w:rFonts w:ascii="Arial" w:eastAsia="ArialMT" w:hAnsi="Arial" w:cs="Arial"/>
              </w:rPr>
              <w:t xml:space="preserve"> = 29.3</w:t>
            </w:r>
          </w:p>
        </w:tc>
      </w:tr>
      <w:tr w:rsidR="006C4F04" w:rsidRPr="00F04177" w14:paraId="4310900A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0A1A77B0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346E571B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  <w:i/>
              </w:rPr>
            </w:pPr>
            <w:r w:rsidRPr="00F04177">
              <w:rPr>
                <w:rFonts w:ascii="Arial" w:eastAsia="ArialMT" w:hAnsi="Arial" w:cs="Arial"/>
                <w:i/>
              </w:rPr>
              <w:t>kai2b-3</w:t>
            </w:r>
          </w:p>
        </w:tc>
        <w:tc>
          <w:tcPr>
            <w:tcW w:w="1261" w:type="dxa"/>
            <w:vMerge/>
            <w:vAlign w:val="center"/>
          </w:tcPr>
          <w:p w14:paraId="08107B2E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7B525B6A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2189EB32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308 </w:t>
            </w:r>
            <w:r w:rsidRPr="00F04177">
              <w:rPr>
                <w:rFonts w:ascii="Arial" w:eastAsia="ArialMT" w:hAnsi="Arial" w:cs="Arial"/>
              </w:rPr>
              <w:t>= 14.2</w:t>
            </w:r>
          </w:p>
        </w:tc>
      </w:tr>
      <w:tr w:rsidR="006C4F04" w:rsidRPr="00F04177" w14:paraId="2DD0B73B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6D72B648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64C7E283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  <w:i/>
              </w:rPr>
            </w:pPr>
            <w:r w:rsidRPr="00F04177">
              <w:rPr>
                <w:rFonts w:ascii="Arial" w:eastAsia="ArialMT" w:hAnsi="Arial" w:cs="Arial"/>
                <w:i/>
              </w:rPr>
              <w:t>kai2a-1 kai2b-1</w:t>
            </w:r>
          </w:p>
        </w:tc>
        <w:tc>
          <w:tcPr>
            <w:tcW w:w="1261" w:type="dxa"/>
            <w:vMerge/>
            <w:vAlign w:val="center"/>
          </w:tcPr>
          <w:p w14:paraId="6349AD41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1C888582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= 0.99</w:t>
            </w:r>
          </w:p>
        </w:tc>
        <w:tc>
          <w:tcPr>
            <w:tcW w:w="1503" w:type="dxa"/>
            <w:vAlign w:val="center"/>
          </w:tcPr>
          <w:p w14:paraId="3C769F79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>2/272</w:t>
            </w:r>
            <w:r w:rsidRPr="00F04177">
              <w:rPr>
                <w:rFonts w:ascii="Arial" w:eastAsia="ArialMT" w:hAnsi="Arial" w:cs="Arial"/>
              </w:rPr>
              <w:t xml:space="preserve"> = 0.01</w:t>
            </w:r>
          </w:p>
        </w:tc>
      </w:tr>
      <w:tr w:rsidR="006C4F04" w:rsidRPr="00F04177" w14:paraId="7FA9D66A" w14:textId="77777777" w:rsidTr="00CF5BA3">
        <w:trPr>
          <w:trHeight w:val="300"/>
        </w:trPr>
        <w:tc>
          <w:tcPr>
            <w:tcW w:w="1696" w:type="dxa"/>
            <w:vMerge w:val="restart"/>
            <w:vAlign w:val="center"/>
          </w:tcPr>
          <w:p w14:paraId="4CF6FDD1" w14:textId="646AC750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ig. S10D</w:t>
            </w:r>
          </w:p>
        </w:tc>
        <w:tc>
          <w:tcPr>
            <w:tcW w:w="2833" w:type="dxa"/>
            <w:vAlign w:val="center"/>
          </w:tcPr>
          <w:p w14:paraId="3A7424F3" w14:textId="7BE1107C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WT</w:t>
            </w:r>
          </w:p>
        </w:tc>
        <w:tc>
          <w:tcPr>
            <w:tcW w:w="1261" w:type="dxa"/>
            <w:vMerge w:val="restart"/>
            <w:vAlign w:val="center"/>
          </w:tcPr>
          <w:p w14:paraId="14BA58F2" w14:textId="2676E545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Dunnett</w:t>
            </w:r>
          </w:p>
        </w:tc>
        <w:tc>
          <w:tcPr>
            <w:tcW w:w="1212" w:type="dxa"/>
            <w:vAlign w:val="center"/>
          </w:tcPr>
          <w:p w14:paraId="4BF2E726" w14:textId="2A44AAD2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409A6F3A" w14:textId="2759F3D6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246 </w:t>
            </w:r>
            <w:r w:rsidRPr="00F04177">
              <w:rPr>
                <w:rFonts w:ascii="Arial" w:eastAsia="ArialMT" w:hAnsi="Arial" w:cs="Arial"/>
              </w:rPr>
              <w:t>= 51</w:t>
            </w:r>
          </w:p>
        </w:tc>
      </w:tr>
      <w:tr w:rsidR="006C4F04" w:rsidRPr="00F04177" w14:paraId="4462CE69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16EAA34C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42874D86" w14:textId="4EECC2DE" w:rsidR="006C4F04" w:rsidRPr="00F04177" w:rsidRDefault="006C4F04" w:rsidP="006C4F04">
            <w:pPr>
              <w:jc w:val="center"/>
              <w:rPr>
                <w:rFonts w:ascii="Arial" w:eastAsia="ArialMT" w:hAnsi="Arial" w:cs="Arial"/>
                <w:i/>
              </w:rPr>
            </w:pPr>
            <w:r w:rsidRPr="00F04177">
              <w:rPr>
                <w:rFonts w:ascii="Arial" w:eastAsia="ArialMT" w:hAnsi="Arial" w:cs="Arial"/>
                <w:i/>
              </w:rPr>
              <w:t>max2-4</w:t>
            </w:r>
          </w:p>
        </w:tc>
        <w:tc>
          <w:tcPr>
            <w:tcW w:w="1261" w:type="dxa"/>
            <w:vMerge/>
            <w:vAlign w:val="center"/>
          </w:tcPr>
          <w:p w14:paraId="5BB5E4A2" w14:textId="3D2F4CE6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6C110001" w14:textId="5416D9A0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= 0.25</w:t>
            </w:r>
          </w:p>
        </w:tc>
        <w:tc>
          <w:tcPr>
            <w:tcW w:w="1503" w:type="dxa"/>
            <w:vAlign w:val="center"/>
          </w:tcPr>
          <w:p w14:paraId="633A0871" w14:textId="0BA7AC44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2/204 </w:t>
            </w:r>
            <w:r w:rsidRPr="00F04177">
              <w:rPr>
                <w:rFonts w:ascii="Arial" w:eastAsia="ArialMT" w:hAnsi="Arial" w:cs="Arial"/>
              </w:rPr>
              <w:t>= 1.38</w:t>
            </w:r>
          </w:p>
        </w:tc>
      </w:tr>
      <w:tr w:rsidR="006C4F04" w:rsidRPr="00F04177" w14:paraId="61079A91" w14:textId="77777777" w:rsidTr="00CF5BA3">
        <w:trPr>
          <w:trHeight w:val="300"/>
        </w:trPr>
        <w:tc>
          <w:tcPr>
            <w:tcW w:w="1696" w:type="dxa"/>
            <w:vMerge w:val="restart"/>
            <w:vAlign w:val="center"/>
          </w:tcPr>
          <w:p w14:paraId="3B1216D8" w14:textId="5E95513F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ig. S10E</w:t>
            </w:r>
          </w:p>
        </w:tc>
        <w:tc>
          <w:tcPr>
            <w:tcW w:w="2833" w:type="dxa"/>
            <w:vAlign w:val="center"/>
          </w:tcPr>
          <w:p w14:paraId="40033017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WT</w:t>
            </w:r>
          </w:p>
        </w:tc>
        <w:tc>
          <w:tcPr>
            <w:tcW w:w="1261" w:type="dxa"/>
            <w:vMerge w:val="restart"/>
            <w:vAlign w:val="center"/>
          </w:tcPr>
          <w:p w14:paraId="5558B11B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Dunnett</w:t>
            </w:r>
          </w:p>
        </w:tc>
        <w:tc>
          <w:tcPr>
            <w:tcW w:w="1212" w:type="dxa"/>
            <w:vAlign w:val="center"/>
          </w:tcPr>
          <w:p w14:paraId="468F2EFA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7E0A024F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3/8 </w:t>
            </w:r>
            <w:r w:rsidRPr="00F04177">
              <w:rPr>
                <w:rFonts w:ascii="Arial" w:eastAsia="ArialMT" w:hAnsi="Arial" w:cs="Arial"/>
              </w:rPr>
              <w:t>= 28.4</w:t>
            </w:r>
          </w:p>
        </w:tc>
      </w:tr>
      <w:tr w:rsidR="006C4F04" w:rsidRPr="00F04177" w14:paraId="335C5336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7BC18EE7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4B943924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  <w:i/>
              </w:rPr>
            </w:pPr>
            <w:r w:rsidRPr="00F04177">
              <w:rPr>
                <w:rFonts w:ascii="Arial" w:eastAsia="ArialMT" w:hAnsi="Arial" w:cs="Arial"/>
                <w:i/>
              </w:rPr>
              <w:t>kai2a-1</w:t>
            </w:r>
          </w:p>
        </w:tc>
        <w:tc>
          <w:tcPr>
            <w:tcW w:w="1261" w:type="dxa"/>
            <w:vMerge/>
            <w:vAlign w:val="center"/>
          </w:tcPr>
          <w:p w14:paraId="1060F26C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7240D2A0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3BDD4993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3/8 </w:t>
            </w:r>
            <w:r w:rsidRPr="00F04177">
              <w:rPr>
                <w:rFonts w:ascii="Arial" w:eastAsia="ArialMT" w:hAnsi="Arial" w:cs="Arial"/>
              </w:rPr>
              <w:t>= 53</w:t>
            </w:r>
          </w:p>
        </w:tc>
      </w:tr>
      <w:tr w:rsidR="006C4F04" w:rsidRPr="00F04177" w14:paraId="1C205709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77F10B0A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75418952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  <w:i/>
              </w:rPr>
            </w:pPr>
            <w:r w:rsidRPr="00F04177">
              <w:rPr>
                <w:rFonts w:ascii="Arial" w:eastAsia="ArialMT" w:hAnsi="Arial" w:cs="Arial"/>
                <w:i/>
              </w:rPr>
              <w:t>kai2b-3</w:t>
            </w:r>
          </w:p>
        </w:tc>
        <w:tc>
          <w:tcPr>
            <w:tcW w:w="1261" w:type="dxa"/>
            <w:vMerge/>
            <w:vAlign w:val="center"/>
          </w:tcPr>
          <w:p w14:paraId="6E3E1761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5F13E989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19F30C02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3/8 </w:t>
            </w:r>
            <w:r w:rsidRPr="00F04177">
              <w:rPr>
                <w:rFonts w:ascii="Arial" w:eastAsia="ArialMT" w:hAnsi="Arial" w:cs="Arial"/>
              </w:rPr>
              <w:t>= 26</w:t>
            </w:r>
          </w:p>
        </w:tc>
      </w:tr>
      <w:tr w:rsidR="006C4F04" w:rsidRPr="00F04177" w14:paraId="60527EAA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1FB7B17D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6520CB3F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  <w:i/>
              </w:rPr>
              <w:t>kai2a-1 kai2b-1</w:t>
            </w:r>
          </w:p>
        </w:tc>
        <w:tc>
          <w:tcPr>
            <w:tcW w:w="1261" w:type="dxa"/>
            <w:vMerge/>
            <w:vAlign w:val="center"/>
          </w:tcPr>
          <w:p w14:paraId="36220AA0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52FE74B0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≤ 0.001</w:t>
            </w:r>
          </w:p>
        </w:tc>
        <w:tc>
          <w:tcPr>
            <w:tcW w:w="1503" w:type="dxa"/>
            <w:vAlign w:val="center"/>
          </w:tcPr>
          <w:p w14:paraId="06CF789B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>3/8</w:t>
            </w:r>
            <w:r w:rsidRPr="00F04177">
              <w:rPr>
                <w:rFonts w:ascii="Arial" w:eastAsia="ArialMT" w:hAnsi="Arial" w:cs="Arial"/>
              </w:rPr>
              <w:t xml:space="preserve"> = 105.8</w:t>
            </w:r>
          </w:p>
        </w:tc>
      </w:tr>
      <w:tr w:rsidR="006C4F04" w14:paraId="214F1A47" w14:textId="77777777" w:rsidTr="00CF5BA3">
        <w:trPr>
          <w:trHeight w:val="300"/>
        </w:trPr>
        <w:tc>
          <w:tcPr>
            <w:tcW w:w="1696" w:type="dxa"/>
            <w:vMerge/>
            <w:vAlign w:val="center"/>
          </w:tcPr>
          <w:p w14:paraId="57D22DFA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2833" w:type="dxa"/>
            <w:vAlign w:val="center"/>
          </w:tcPr>
          <w:p w14:paraId="353AB114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  <w:i/>
              </w:rPr>
            </w:pPr>
            <w:r w:rsidRPr="00F04177">
              <w:rPr>
                <w:rFonts w:ascii="Arial" w:eastAsia="ArialMT" w:hAnsi="Arial" w:cs="Arial"/>
                <w:i/>
              </w:rPr>
              <w:t>max2-4</w:t>
            </w:r>
          </w:p>
        </w:tc>
        <w:tc>
          <w:tcPr>
            <w:tcW w:w="1261" w:type="dxa"/>
            <w:vMerge/>
            <w:vAlign w:val="center"/>
          </w:tcPr>
          <w:p w14:paraId="27A81D44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</w:p>
        </w:tc>
        <w:tc>
          <w:tcPr>
            <w:tcW w:w="1212" w:type="dxa"/>
            <w:vAlign w:val="center"/>
          </w:tcPr>
          <w:p w14:paraId="77777ABD" w14:textId="77777777" w:rsidR="006C4F04" w:rsidRPr="00F04177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= 0.99</w:t>
            </w:r>
          </w:p>
        </w:tc>
        <w:tc>
          <w:tcPr>
            <w:tcW w:w="1503" w:type="dxa"/>
            <w:vAlign w:val="center"/>
          </w:tcPr>
          <w:p w14:paraId="3DAC97FA" w14:textId="77777777" w:rsidR="006C4F04" w:rsidRDefault="006C4F04" w:rsidP="006C4F04">
            <w:pPr>
              <w:jc w:val="center"/>
              <w:rPr>
                <w:rFonts w:ascii="Arial" w:eastAsia="ArialMT" w:hAnsi="Arial" w:cs="Arial"/>
              </w:rPr>
            </w:pPr>
            <w:r w:rsidRPr="00F04177">
              <w:rPr>
                <w:rFonts w:ascii="Arial" w:eastAsia="ArialMT" w:hAnsi="Arial" w:cs="Arial"/>
              </w:rPr>
              <w:t>F</w:t>
            </w:r>
            <w:r w:rsidRPr="00F04177">
              <w:rPr>
                <w:rFonts w:ascii="Arial" w:eastAsia="ArialMT" w:hAnsi="Arial" w:cs="Arial"/>
                <w:vertAlign w:val="subscript"/>
              </w:rPr>
              <w:t xml:space="preserve">3/8 </w:t>
            </w:r>
            <w:r w:rsidRPr="00F04177">
              <w:rPr>
                <w:rFonts w:ascii="Arial" w:eastAsia="ArialMT" w:hAnsi="Arial" w:cs="Arial"/>
              </w:rPr>
              <w:t>= 0.04</w:t>
            </w:r>
          </w:p>
        </w:tc>
      </w:tr>
    </w:tbl>
    <w:p w14:paraId="5B56226B" w14:textId="77777777" w:rsidR="00891211" w:rsidRDefault="00891211" w:rsidP="00891211">
      <w:pPr>
        <w:rPr>
          <w:rFonts w:ascii="Arial" w:hAnsi="Arial" w:cs="Arial"/>
          <w:color w:val="020202"/>
        </w:rPr>
      </w:pPr>
    </w:p>
    <w:p w14:paraId="0A2977C8" w14:textId="73EB74E5" w:rsidR="00891211" w:rsidRDefault="00891211"/>
    <w:sectPr w:rsidR="00891211" w:rsidSect="00601E4D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MT">
    <w:altName w:val="Heiti TC Light"/>
    <w:panose1 w:val="020B0604020202020204"/>
    <w:charset w:val="80"/>
    <w:family w:val="auto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3NzSysDS2sDC2NDNX0lEKTi0uzszPAykwqQUAnqBpwywAAAA="/>
  </w:docVars>
  <w:rsids>
    <w:rsidRoot w:val="0029307F"/>
    <w:rsid w:val="000006B2"/>
    <w:rsid w:val="00001BCE"/>
    <w:rsid w:val="0000207C"/>
    <w:rsid w:val="00003750"/>
    <w:rsid w:val="0000516E"/>
    <w:rsid w:val="00005E59"/>
    <w:rsid w:val="000069D7"/>
    <w:rsid w:val="000143EB"/>
    <w:rsid w:val="00014A58"/>
    <w:rsid w:val="000172E1"/>
    <w:rsid w:val="00020D19"/>
    <w:rsid w:val="0002149F"/>
    <w:rsid w:val="00022A43"/>
    <w:rsid w:val="000250E1"/>
    <w:rsid w:val="0002632F"/>
    <w:rsid w:val="000268B9"/>
    <w:rsid w:val="00026D5B"/>
    <w:rsid w:val="00027378"/>
    <w:rsid w:val="00027678"/>
    <w:rsid w:val="00027EAF"/>
    <w:rsid w:val="000311AB"/>
    <w:rsid w:val="000311D7"/>
    <w:rsid w:val="000349D8"/>
    <w:rsid w:val="00035046"/>
    <w:rsid w:val="0003721E"/>
    <w:rsid w:val="000413B8"/>
    <w:rsid w:val="00042784"/>
    <w:rsid w:val="000439E3"/>
    <w:rsid w:val="00044151"/>
    <w:rsid w:val="000447D5"/>
    <w:rsid w:val="000454B6"/>
    <w:rsid w:val="00045FED"/>
    <w:rsid w:val="00046953"/>
    <w:rsid w:val="0005291A"/>
    <w:rsid w:val="00053B6A"/>
    <w:rsid w:val="000545A0"/>
    <w:rsid w:val="0005701E"/>
    <w:rsid w:val="00057ADD"/>
    <w:rsid w:val="00064A0F"/>
    <w:rsid w:val="00067105"/>
    <w:rsid w:val="00071F8A"/>
    <w:rsid w:val="000721BD"/>
    <w:rsid w:val="00073A4D"/>
    <w:rsid w:val="000773B8"/>
    <w:rsid w:val="00080093"/>
    <w:rsid w:val="00080B68"/>
    <w:rsid w:val="00086E24"/>
    <w:rsid w:val="000904EE"/>
    <w:rsid w:val="000913C5"/>
    <w:rsid w:val="00091872"/>
    <w:rsid w:val="00092781"/>
    <w:rsid w:val="00092E1A"/>
    <w:rsid w:val="00094EE1"/>
    <w:rsid w:val="0009674B"/>
    <w:rsid w:val="00096D29"/>
    <w:rsid w:val="00096EA7"/>
    <w:rsid w:val="00097FD4"/>
    <w:rsid w:val="000A1150"/>
    <w:rsid w:val="000A466A"/>
    <w:rsid w:val="000A7B6F"/>
    <w:rsid w:val="000B12B4"/>
    <w:rsid w:val="000B1ADB"/>
    <w:rsid w:val="000B427F"/>
    <w:rsid w:val="000B5663"/>
    <w:rsid w:val="000C075D"/>
    <w:rsid w:val="000C3C52"/>
    <w:rsid w:val="000C5226"/>
    <w:rsid w:val="000C631A"/>
    <w:rsid w:val="000C6FD1"/>
    <w:rsid w:val="000D028A"/>
    <w:rsid w:val="000D3397"/>
    <w:rsid w:val="000D3446"/>
    <w:rsid w:val="000D3B1B"/>
    <w:rsid w:val="000D6C2C"/>
    <w:rsid w:val="000E0B52"/>
    <w:rsid w:val="000E215A"/>
    <w:rsid w:val="000E543F"/>
    <w:rsid w:val="000F1AD5"/>
    <w:rsid w:val="000F3BE5"/>
    <w:rsid w:val="000F4E42"/>
    <w:rsid w:val="000F5FFE"/>
    <w:rsid w:val="000F62DE"/>
    <w:rsid w:val="000F6B7C"/>
    <w:rsid w:val="00100EB8"/>
    <w:rsid w:val="00100F57"/>
    <w:rsid w:val="0010193E"/>
    <w:rsid w:val="00110597"/>
    <w:rsid w:val="00112B8A"/>
    <w:rsid w:val="00115ED5"/>
    <w:rsid w:val="00117B09"/>
    <w:rsid w:val="0012127C"/>
    <w:rsid w:val="00126635"/>
    <w:rsid w:val="00126DF6"/>
    <w:rsid w:val="0012709C"/>
    <w:rsid w:val="001314CB"/>
    <w:rsid w:val="00132405"/>
    <w:rsid w:val="00133B02"/>
    <w:rsid w:val="00137418"/>
    <w:rsid w:val="0014187B"/>
    <w:rsid w:val="00141B23"/>
    <w:rsid w:val="00142CC5"/>
    <w:rsid w:val="00142EBF"/>
    <w:rsid w:val="00143997"/>
    <w:rsid w:val="0014580E"/>
    <w:rsid w:val="001500A2"/>
    <w:rsid w:val="00150588"/>
    <w:rsid w:val="0015282F"/>
    <w:rsid w:val="00154DE7"/>
    <w:rsid w:val="00156DD9"/>
    <w:rsid w:val="001617EC"/>
    <w:rsid w:val="00161FC0"/>
    <w:rsid w:val="00162AEF"/>
    <w:rsid w:val="00165AC1"/>
    <w:rsid w:val="001664F0"/>
    <w:rsid w:val="00176680"/>
    <w:rsid w:val="00176E70"/>
    <w:rsid w:val="001776C5"/>
    <w:rsid w:val="00177D44"/>
    <w:rsid w:val="00180CAD"/>
    <w:rsid w:val="00182E1D"/>
    <w:rsid w:val="001831F9"/>
    <w:rsid w:val="00183EF6"/>
    <w:rsid w:val="0018579F"/>
    <w:rsid w:val="0018584B"/>
    <w:rsid w:val="00185FC7"/>
    <w:rsid w:val="001913EF"/>
    <w:rsid w:val="00191A05"/>
    <w:rsid w:val="00191B85"/>
    <w:rsid w:val="00192CAD"/>
    <w:rsid w:val="001930B6"/>
    <w:rsid w:val="0019380D"/>
    <w:rsid w:val="00194628"/>
    <w:rsid w:val="00195F5B"/>
    <w:rsid w:val="001A0F90"/>
    <w:rsid w:val="001A1EE3"/>
    <w:rsid w:val="001A2D93"/>
    <w:rsid w:val="001A43C4"/>
    <w:rsid w:val="001A4C35"/>
    <w:rsid w:val="001A6AFE"/>
    <w:rsid w:val="001A79A3"/>
    <w:rsid w:val="001A7C32"/>
    <w:rsid w:val="001B3FB2"/>
    <w:rsid w:val="001B4E6D"/>
    <w:rsid w:val="001C04D5"/>
    <w:rsid w:val="001C0575"/>
    <w:rsid w:val="001C060E"/>
    <w:rsid w:val="001C0A46"/>
    <w:rsid w:val="001C1503"/>
    <w:rsid w:val="001C2CFC"/>
    <w:rsid w:val="001C2D55"/>
    <w:rsid w:val="001C3919"/>
    <w:rsid w:val="001D14C7"/>
    <w:rsid w:val="001D345D"/>
    <w:rsid w:val="001D3B6E"/>
    <w:rsid w:val="001D3DE0"/>
    <w:rsid w:val="001D495F"/>
    <w:rsid w:val="001D5FC3"/>
    <w:rsid w:val="001D7375"/>
    <w:rsid w:val="001D760D"/>
    <w:rsid w:val="001E016F"/>
    <w:rsid w:val="001E1C8B"/>
    <w:rsid w:val="001E3B49"/>
    <w:rsid w:val="001E3BB6"/>
    <w:rsid w:val="001E3C23"/>
    <w:rsid w:val="001E712E"/>
    <w:rsid w:val="001F5E17"/>
    <w:rsid w:val="0020091E"/>
    <w:rsid w:val="00200F4D"/>
    <w:rsid w:val="00201D81"/>
    <w:rsid w:val="002020FF"/>
    <w:rsid w:val="002023C1"/>
    <w:rsid w:val="00202571"/>
    <w:rsid w:val="00204E08"/>
    <w:rsid w:val="00205BD3"/>
    <w:rsid w:val="00211325"/>
    <w:rsid w:val="002149BD"/>
    <w:rsid w:val="00216D94"/>
    <w:rsid w:val="00217BB7"/>
    <w:rsid w:val="00220928"/>
    <w:rsid w:val="00221E12"/>
    <w:rsid w:val="002223A4"/>
    <w:rsid w:val="002232C1"/>
    <w:rsid w:val="002236C5"/>
    <w:rsid w:val="00226D45"/>
    <w:rsid w:val="00226FA0"/>
    <w:rsid w:val="002273F3"/>
    <w:rsid w:val="00231056"/>
    <w:rsid w:val="002316C5"/>
    <w:rsid w:val="002343A7"/>
    <w:rsid w:val="002363E5"/>
    <w:rsid w:val="002364F9"/>
    <w:rsid w:val="0023730F"/>
    <w:rsid w:val="0024071C"/>
    <w:rsid w:val="0024169C"/>
    <w:rsid w:val="00241E1F"/>
    <w:rsid w:val="0024445C"/>
    <w:rsid w:val="0026582F"/>
    <w:rsid w:val="00266170"/>
    <w:rsid w:val="002714C7"/>
    <w:rsid w:val="002754FC"/>
    <w:rsid w:val="002813C8"/>
    <w:rsid w:val="00281B47"/>
    <w:rsid w:val="00285E46"/>
    <w:rsid w:val="002868D0"/>
    <w:rsid w:val="00286A15"/>
    <w:rsid w:val="002878DA"/>
    <w:rsid w:val="0029008E"/>
    <w:rsid w:val="002913D8"/>
    <w:rsid w:val="002928C2"/>
    <w:rsid w:val="0029307F"/>
    <w:rsid w:val="002946A7"/>
    <w:rsid w:val="00295B3A"/>
    <w:rsid w:val="00295B3E"/>
    <w:rsid w:val="00296D16"/>
    <w:rsid w:val="00297FD6"/>
    <w:rsid w:val="002A0A3E"/>
    <w:rsid w:val="002A2A59"/>
    <w:rsid w:val="002A2F98"/>
    <w:rsid w:val="002A35EC"/>
    <w:rsid w:val="002A4349"/>
    <w:rsid w:val="002A464D"/>
    <w:rsid w:val="002A4A8B"/>
    <w:rsid w:val="002A5D69"/>
    <w:rsid w:val="002A60EE"/>
    <w:rsid w:val="002A660E"/>
    <w:rsid w:val="002B1AD9"/>
    <w:rsid w:val="002B4145"/>
    <w:rsid w:val="002B4F25"/>
    <w:rsid w:val="002B5B5F"/>
    <w:rsid w:val="002B73FF"/>
    <w:rsid w:val="002B7A0D"/>
    <w:rsid w:val="002C31B1"/>
    <w:rsid w:val="002C3FF1"/>
    <w:rsid w:val="002C458D"/>
    <w:rsid w:val="002C5A83"/>
    <w:rsid w:val="002D01D7"/>
    <w:rsid w:val="002D09F9"/>
    <w:rsid w:val="002D0BFE"/>
    <w:rsid w:val="002D142F"/>
    <w:rsid w:val="002D1AA9"/>
    <w:rsid w:val="002D2AAC"/>
    <w:rsid w:val="002D724E"/>
    <w:rsid w:val="002E0E8A"/>
    <w:rsid w:val="002E4550"/>
    <w:rsid w:val="002E4820"/>
    <w:rsid w:val="002E646B"/>
    <w:rsid w:val="002E64DC"/>
    <w:rsid w:val="002E6DC5"/>
    <w:rsid w:val="002E7187"/>
    <w:rsid w:val="002F0874"/>
    <w:rsid w:val="002F5F88"/>
    <w:rsid w:val="002F5FF9"/>
    <w:rsid w:val="002F65FF"/>
    <w:rsid w:val="002F7608"/>
    <w:rsid w:val="002F7886"/>
    <w:rsid w:val="0030020F"/>
    <w:rsid w:val="0030093C"/>
    <w:rsid w:val="003027A0"/>
    <w:rsid w:val="00304B5E"/>
    <w:rsid w:val="00305DEE"/>
    <w:rsid w:val="003075BB"/>
    <w:rsid w:val="00307A2D"/>
    <w:rsid w:val="00307E7D"/>
    <w:rsid w:val="003105DA"/>
    <w:rsid w:val="00315990"/>
    <w:rsid w:val="00316273"/>
    <w:rsid w:val="003209AC"/>
    <w:rsid w:val="003227C7"/>
    <w:rsid w:val="003236D2"/>
    <w:rsid w:val="00323E15"/>
    <w:rsid w:val="00325A14"/>
    <w:rsid w:val="00326336"/>
    <w:rsid w:val="00326D18"/>
    <w:rsid w:val="00327F9C"/>
    <w:rsid w:val="0033442A"/>
    <w:rsid w:val="00335F06"/>
    <w:rsid w:val="00337C3A"/>
    <w:rsid w:val="003414DF"/>
    <w:rsid w:val="00343BA6"/>
    <w:rsid w:val="00345D79"/>
    <w:rsid w:val="00347AFD"/>
    <w:rsid w:val="00347E9C"/>
    <w:rsid w:val="00350BE0"/>
    <w:rsid w:val="00354725"/>
    <w:rsid w:val="00355CFF"/>
    <w:rsid w:val="00356A30"/>
    <w:rsid w:val="00360BD5"/>
    <w:rsid w:val="00362793"/>
    <w:rsid w:val="00363FAE"/>
    <w:rsid w:val="00365886"/>
    <w:rsid w:val="00366BF1"/>
    <w:rsid w:val="0037026D"/>
    <w:rsid w:val="00370CA4"/>
    <w:rsid w:val="00370D12"/>
    <w:rsid w:val="00370F8E"/>
    <w:rsid w:val="00372A9B"/>
    <w:rsid w:val="00377DFB"/>
    <w:rsid w:val="00380A3F"/>
    <w:rsid w:val="00382147"/>
    <w:rsid w:val="003828DE"/>
    <w:rsid w:val="0038757F"/>
    <w:rsid w:val="00391174"/>
    <w:rsid w:val="0039195F"/>
    <w:rsid w:val="00394725"/>
    <w:rsid w:val="00397F0C"/>
    <w:rsid w:val="003A0EED"/>
    <w:rsid w:val="003A1916"/>
    <w:rsid w:val="003A61F5"/>
    <w:rsid w:val="003A62D8"/>
    <w:rsid w:val="003A756B"/>
    <w:rsid w:val="003A7873"/>
    <w:rsid w:val="003B2A27"/>
    <w:rsid w:val="003B2EBD"/>
    <w:rsid w:val="003C2289"/>
    <w:rsid w:val="003C5F1A"/>
    <w:rsid w:val="003C7F26"/>
    <w:rsid w:val="003C7FE8"/>
    <w:rsid w:val="003D237F"/>
    <w:rsid w:val="003D298B"/>
    <w:rsid w:val="003D2B7A"/>
    <w:rsid w:val="003D2E37"/>
    <w:rsid w:val="003D47EF"/>
    <w:rsid w:val="003E122D"/>
    <w:rsid w:val="003E1C05"/>
    <w:rsid w:val="003E2299"/>
    <w:rsid w:val="003E2494"/>
    <w:rsid w:val="003E2BE5"/>
    <w:rsid w:val="003E42FC"/>
    <w:rsid w:val="003E4839"/>
    <w:rsid w:val="003E5AA5"/>
    <w:rsid w:val="003E7BFA"/>
    <w:rsid w:val="003F0A3C"/>
    <w:rsid w:val="003F16CE"/>
    <w:rsid w:val="003F2E6B"/>
    <w:rsid w:val="003F4525"/>
    <w:rsid w:val="003F4C67"/>
    <w:rsid w:val="003F5E16"/>
    <w:rsid w:val="004014AC"/>
    <w:rsid w:val="00403881"/>
    <w:rsid w:val="00405E39"/>
    <w:rsid w:val="00406DC6"/>
    <w:rsid w:val="00406E52"/>
    <w:rsid w:val="00406F81"/>
    <w:rsid w:val="0041024C"/>
    <w:rsid w:val="00410380"/>
    <w:rsid w:val="00410DCA"/>
    <w:rsid w:val="004114D7"/>
    <w:rsid w:val="004116E2"/>
    <w:rsid w:val="00413352"/>
    <w:rsid w:val="004138F3"/>
    <w:rsid w:val="004144DE"/>
    <w:rsid w:val="00422CCA"/>
    <w:rsid w:val="0042398D"/>
    <w:rsid w:val="00426898"/>
    <w:rsid w:val="00430408"/>
    <w:rsid w:val="00433FDE"/>
    <w:rsid w:val="00436150"/>
    <w:rsid w:val="00436518"/>
    <w:rsid w:val="00436ECE"/>
    <w:rsid w:val="004377B3"/>
    <w:rsid w:val="0043782E"/>
    <w:rsid w:val="00441AC7"/>
    <w:rsid w:val="00441B84"/>
    <w:rsid w:val="00445813"/>
    <w:rsid w:val="00445B45"/>
    <w:rsid w:val="00447DE3"/>
    <w:rsid w:val="00450315"/>
    <w:rsid w:val="00451F70"/>
    <w:rsid w:val="00452B47"/>
    <w:rsid w:val="00453C38"/>
    <w:rsid w:val="0046296C"/>
    <w:rsid w:val="004658DB"/>
    <w:rsid w:val="004678A3"/>
    <w:rsid w:val="00471B85"/>
    <w:rsid w:val="00474892"/>
    <w:rsid w:val="004748D5"/>
    <w:rsid w:val="00474E9A"/>
    <w:rsid w:val="00481BC0"/>
    <w:rsid w:val="0048402B"/>
    <w:rsid w:val="00484B9F"/>
    <w:rsid w:val="00485EFB"/>
    <w:rsid w:val="004862F3"/>
    <w:rsid w:val="004871A6"/>
    <w:rsid w:val="00487BD9"/>
    <w:rsid w:val="004903C4"/>
    <w:rsid w:val="0049152C"/>
    <w:rsid w:val="00491FA0"/>
    <w:rsid w:val="004929AE"/>
    <w:rsid w:val="00493B53"/>
    <w:rsid w:val="00494697"/>
    <w:rsid w:val="00495AB5"/>
    <w:rsid w:val="0049631A"/>
    <w:rsid w:val="00496A59"/>
    <w:rsid w:val="0049770E"/>
    <w:rsid w:val="004A0192"/>
    <w:rsid w:val="004A1068"/>
    <w:rsid w:val="004A14B3"/>
    <w:rsid w:val="004A1C7C"/>
    <w:rsid w:val="004A2376"/>
    <w:rsid w:val="004A2588"/>
    <w:rsid w:val="004A30C3"/>
    <w:rsid w:val="004A35B6"/>
    <w:rsid w:val="004A6950"/>
    <w:rsid w:val="004A774F"/>
    <w:rsid w:val="004A7D71"/>
    <w:rsid w:val="004B0885"/>
    <w:rsid w:val="004B13CF"/>
    <w:rsid w:val="004B1428"/>
    <w:rsid w:val="004B1CF7"/>
    <w:rsid w:val="004B23F7"/>
    <w:rsid w:val="004B28D0"/>
    <w:rsid w:val="004B4227"/>
    <w:rsid w:val="004C2358"/>
    <w:rsid w:val="004C2E14"/>
    <w:rsid w:val="004C3FC7"/>
    <w:rsid w:val="004C415F"/>
    <w:rsid w:val="004C711C"/>
    <w:rsid w:val="004C7660"/>
    <w:rsid w:val="004D0E15"/>
    <w:rsid w:val="004D1AA5"/>
    <w:rsid w:val="004D2C57"/>
    <w:rsid w:val="004D2EE1"/>
    <w:rsid w:val="004D3047"/>
    <w:rsid w:val="004D3578"/>
    <w:rsid w:val="004D51B8"/>
    <w:rsid w:val="004D75C2"/>
    <w:rsid w:val="004D7AC7"/>
    <w:rsid w:val="004E33B4"/>
    <w:rsid w:val="004E3F13"/>
    <w:rsid w:val="004E77E2"/>
    <w:rsid w:val="004F0396"/>
    <w:rsid w:val="004F0662"/>
    <w:rsid w:val="004F0D15"/>
    <w:rsid w:val="004F111E"/>
    <w:rsid w:val="004F121B"/>
    <w:rsid w:val="004F2E80"/>
    <w:rsid w:val="004F6C8F"/>
    <w:rsid w:val="00501E35"/>
    <w:rsid w:val="00502B71"/>
    <w:rsid w:val="00503C5D"/>
    <w:rsid w:val="005055CC"/>
    <w:rsid w:val="00505EF1"/>
    <w:rsid w:val="00507D93"/>
    <w:rsid w:val="00510456"/>
    <w:rsid w:val="0051051A"/>
    <w:rsid w:val="005105BB"/>
    <w:rsid w:val="00512936"/>
    <w:rsid w:val="00513726"/>
    <w:rsid w:val="00517CAF"/>
    <w:rsid w:val="00517F68"/>
    <w:rsid w:val="0052174D"/>
    <w:rsid w:val="00522F15"/>
    <w:rsid w:val="005243CE"/>
    <w:rsid w:val="00525A88"/>
    <w:rsid w:val="00525AA3"/>
    <w:rsid w:val="00527F73"/>
    <w:rsid w:val="005305AC"/>
    <w:rsid w:val="00531165"/>
    <w:rsid w:val="00532B4F"/>
    <w:rsid w:val="00533016"/>
    <w:rsid w:val="0053330F"/>
    <w:rsid w:val="00536FBE"/>
    <w:rsid w:val="00541647"/>
    <w:rsid w:val="0054258A"/>
    <w:rsid w:val="00543580"/>
    <w:rsid w:val="005448C5"/>
    <w:rsid w:val="005472FC"/>
    <w:rsid w:val="0055432A"/>
    <w:rsid w:val="00554A10"/>
    <w:rsid w:val="00556AE6"/>
    <w:rsid w:val="00562224"/>
    <w:rsid w:val="005671AB"/>
    <w:rsid w:val="00567C73"/>
    <w:rsid w:val="0057220F"/>
    <w:rsid w:val="00574EB0"/>
    <w:rsid w:val="005753AC"/>
    <w:rsid w:val="00576A32"/>
    <w:rsid w:val="00583EDB"/>
    <w:rsid w:val="00590182"/>
    <w:rsid w:val="00590269"/>
    <w:rsid w:val="00591CF9"/>
    <w:rsid w:val="005926D5"/>
    <w:rsid w:val="00592E01"/>
    <w:rsid w:val="00593343"/>
    <w:rsid w:val="00595FD1"/>
    <w:rsid w:val="0059642D"/>
    <w:rsid w:val="005967A6"/>
    <w:rsid w:val="005A0089"/>
    <w:rsid w:val="005A109E"/>
    <w:rsid w:val="005A188A"/>
    <w:rsid w:val="005A32C0"/>
    <w:rsid w:val="005A4112"/>
    <w:rsid w:val="005A54E1"/>
    <w:rsid w:val="005A5DA2"/>
    <w:rsid w:val="005B2E91"/>
    <w:rsid w:val="005B4CA9"/>
    <w:rsid w:val="005B7F7A"/>
    <w:rsid w:val="005C0D12"/>
    <w:rsid w:val="005C0E67"/>
    <w:rsid w:val="005C1FD5"/>
    <w:rsid w:val="005C213E"/>
    <w:rsid w:val="005C3704"/>
    <w:rsid w:val="005C37A4"/>
    <w:rsid w:val="005C7308"/>
    <w:rsid w:val="005D0858"/>
    <w:rsid w:val="005D0C1D"/>
    <w:rsid w:val="005D0D56"/>
    <w:rsid w:val="005D1442"/>
    <w:rsid w:val="005D1E01"/>
    <w:rsid w:val="005D3264"/>
    <w:rsid w:val="005D63A2"/>
    <w:rsid w:val="005D73ED"/>
    <w:rsid w:val="005D77B8"/>
    <w:rsid w:val="005D7A09"/>
    <w:rsid w:val="005E0854"/>
    <w:rsid w:val="005E1556"/>
    <w:rsid w:val="005E3595"/>
    <w:rsid w:val="005E3CB2"/>
    <w:rsid w:val="005E3DE9"/>
    <w:rsid w:val="005E4A6C"/>
    <w:rsid w:val="005E569C"/>
    <w:rsid w:val="005E6C6A"/>
    <w:rsid w:val="005E70A4"/>
    <w:rsid w:val="005F0255"/>
    <w:rsid w:val="005F0D8C"/>
    <w:rsid w:val="005F10B7"/>
    <w:rsid w:val="005F1B70"/>
    <w:rsid w:val="005F3041"/>
    <w:rsid w:val="005F3595"/>
    <w:rsid w:val="005F5586"/>
    <w:rsid w:val="005F605F"/>
    <w:rsid w:val="005F60DA"/>
    <w:rsid w:val="005F7131"/>
    <w:rsid w:val="005F72A1"/>
    <w:rsid w:val="005F78E4"/>
    <w:rsid w:val="00600E63"/>
    <w:rsid w:val="0060167F"/>
    <w:rsid w:val="006019B0"/>
    <w:rsid w:val="00601E4D"/>
    <w:rsid w:val="00602D19"/>
    <w:rsid w:val="00603082"/>
    <w:rsid w:val="00603B5F"/>
    <w:rsid w:val="00604282"/>
    <w:rsid w:val="00604302"/>
    <w:rsid w:val="006053F3"/>
    <w:rsid w:val="00605619"/>
    <w:rsid w:val="00613FC5"/>
    <w:rsid w:val="00614A3B"/>
    <w:rsid w:val="00621CF8"/>
    <w:rsid w:val="00622866"/>
    <w:rsid w:val="0062316D"/>
    <w:rsid w:val="00623A0B"/>
    <w:rsid w:val="00623C02"/>
    <w:rsid w:val="00626E30"/>
    <w:rsid w:val="00626EC7"/>
    <w:rsid w:val="00630D44"/>
    <w:rsid w:val="00632B6A"/>
    <w:rsid w:val="00633E61"/>
    <w:rsid w:val="006378AE"/>
    <w:rsid w:val="00640434"/>
    <w:rsid w:val="00640A58"/>
    <w:rsid w:val="006412A4"/>
    <w:rsid w:val="006447F3"/>
    <w:rsid w:val="006458DB"/>
    <w:rsid w:val="006475DC"/>
    <w:rsid w:val="00660A8A"/>
    <w:rsid w:val="00660FB9"/>
    <w:rsid w:val="006617BC"/>
    <w:rsid w:val="00661A64"/>
    <w:rsid w:val="006635CB"/>
    <w:rsid w:val="00663D3E"/>
    <w:rsid w:val="0066456B"/>
    <w:rsid w:val="0066641A"/>
    <w:rsid w:val="00667761"/>
    <w:rsid w:val="00667B90"/>
    <w:rsid w:val="00670171"/>
    <w:rsid w:val="00671B41"/>
    <w:rsid w:val="00673FB0"/>
    <w:rsid w:val="00676121"/>
    <w:rsid w:val="00676345"/>
    <w:rsid w:val="006816CF"/>
    <w:rsid w:val="0068361E"/>
    <w:rsid w:val="00686F68"/>
    <w:rsid w:val="0069018E"/>
    <w:rsid w:val="0069113F"/>
    <w:rsid w:val="00691CF5"/>
    <w:rsid w:val="006926F1"/>
    <w:rsid w:val="0069701C"/>
    <w:rsid w:val="00697F51"/>
    <w:rsid w:val="006A007D"/>
    <w:rsid w:val="006A163F"/>
    <w:rsid w:val="006A74CC"/>
    <w:rsid w:val="006B1135"/>
    <w:rsid w:val="006B3F92"/>
    <w:rsid w:val="006B4C95"/>
    <w:rsid w:val="006B4E03"/>
    <w:rsid w:val="006B5AA0"/>
    <w:rsid w:val="006B61EB"/>
    <w:rsid w:val="006B6AD4"/>
    <w:rsid w:val="006B70E2"/>
    <w:rsid w:val="006C12A7"/>
    <w:rsid w:val="006C4F04"/>
    <w:rsid w:val="006C71D9"/>
    <w:rsid w:val="006D0E46"/>
    <w:rsid w:val="006D31DE"/>
    <w:rsid w:val="006D4736"/>
    <w:rsid w:val="006E1714"/>
    <w:rsid w:val="006E1FC8"/>
    <w:rsid w:val="006E2329"/>
    <w:rsid w:val="006E4869"/>
    <w:rsid w:val="006E4EC4"/>
    <w:rsid w:val="006E6EC2"/>
    <w:rsid w:val="006F0EEB"/>
    <w:rsid w:val="006F4900"/>
    <w:rsid w:val="006F4F69"/>
    <w:rsid w:val="006F7EEE"/>
    <w:rsid w:val="00704ECE"/>
    <w:rsid w:val="00706196"/>
    <w:rsid w:val="007104FD"/>
    <w:rsid w:val="00711544"/>
    <w:rsid w:val="00711635"/>
    <w:rsid w:val="00711BF6"/>
    <w:rsid w:val="00715975"/>
    <w:rsid w:val="0071623F"/>
    <w:rsid w:val="00716C52"/>
    <w:rsid w:val="00717676"/>
    <w:rsid w:val="00720341"/>
    <w:rsid w:val="00721321"/>
    <w:rsid w:val="00723B0F"/>
    <w:rsid w:val="00723CCD"/>
    <w:rsid w:val="0072442A"/>
    <w:rsid w:val="0072568A"/>
    <w:rsid w:val="00726C98"/>
    <w:rsid w:val="0073105E"/>
    <w:rsid w:val="00732CB0"/>
    <w:rsid w:val="007344A0"/>
    <w:rsid w:val="007359B1"/>
    <w:rsid w:val="0073672B"/>
    <w:rsid w:val="00736F7B"/>
    <w:rsid w:val="00740693"/>
    <w:rsid w:val="00741D3C"/>
    <w:rsid w:val="0074410F"/>
    <w:rsid w:val="007446D0"/>
    <w:rsid w:val="00746A25"/>
    <w:rsid w:val="00751EAC"/>
    <w:rsid w:val="00757AE7"/>
    <w:rsid w:val="007646FB"/>
    <w:rsid w:val="0077005D"/>
    <w:rsid w:val="00770588"/>
    <w:rsid w:val="00770DFC"/>
    <w:rsid w:val="00772102"/>
    <w:rsid w:val="00773B1D"/>
    <w:rsid w:val="00774E1E"/>
    <w:rsid w:val="00775398"/>
    <w:rsid w:val="00775E4E"/>
    <w:rsid w:val="00776BFB"/>
    <w:rsid w:val="00777331"/>
    <w:rsid w:val="007776FC"/>
    <w:rsid w:val="00780303"/>
    <w:rsid w:val="00780CD1"/>
    <w:rsid w:val="007815CD"/>
    <w:rsid w:val="00781E53"/>
    <w:rsid w:val="00782D1D"/>
    <w:rsid w:val="0078624C"/>
    <w:rsid w:val="0079203C"/>
    <w:rsid w:val="00792311"/>
    <w:rsid w:val="00792360"/>
    <w:rsid w:val="00792BE6"/>
    <w:rsid w:val="007A1659"/>
    <w:rsid w:val="007A3CEF"/>
    <w:rsid w:val="007A535F"/>
    <w:rsid w:val="007A5468"/>
    <w:rsid w:val="007A7CA9"/>
    <w:rsid w:val="007B02FD"/>
    <w:rsid w:val="007B1446"/>
    <w:rsid w:val="007B3571"/>
    <w:rsid w:val="007B3738"/>
    <w:rsid w:val="007B3B73"/>
    <w:rsid w:val="007B53F2"/>
    <w:rsid w:val="007C0F3F"/>
    <w:rsid w:val="007C2900"/>
    <w:rsid w:val="007C3F68"/>
    <w:rsid w:val="007C42F8"/>
    <w:rsid w:val="007C48DE"/>
    <w:rsid w:val="007C584B"/>
    <w:rsid w:val="007D0E8F"/>
    <w:rsid w:val="007D32B4"/>
    <w:rsid w:val="007D3941"/>
    <w:rsid w:val="007D641F"/>
    <w:rsid w:val="007E1503"/>
    <w:rsid w:val="007E1B47"/>
    <w:rsid w:val="007E2CA1"/>
    <w:rsid w:val="007E408F"/>
    <w:rsid w:val="007E4866"/>
    <w:rsid w:val="007E5677"/>
    <w:rsid w:val="007E686A"/>
    <w:rsid w:val="007E6A1B"/>
    <w:rsid w:val="007E7EBB"/>
    <w:rsid w:val="007F2620"/>
    <w:rsid w:val="007F304F"/>
    <w:rsid w:val="007F4CF9"/>
    <w:rsid w:val="007F5199"/>
    <w:rsid w:val="007F6B3E"/>
    <w:rsid w:val="00801655"/>
    <w:rsid w:val="00802B82"/>
    <w:rsid w:val="0080324D"/>
    <w:rsid w:val="00806BC5"/>
    <w:rsid w:val="00807770"/>
    <w:rsid w:val="008104B6"/>
    <w:rsid w:val="00811B07"/>
    <w:rsid w:val="00814869"/>
    <w:rsid w:val="00814B10"/>
    <w:rsid w:val="00815DFC"/>
    <w:rsid w:val="00816474"/>
    <w:rsid w:val="0082046E"/>
    <w:rsid w:val="00820817"/>
    <w:rsid w:val="008210CB"/>
    <w:rsid w:val="00822019"/>
    <w:rsid w:val="00823BC2"/>
    <w:rsid w:val="00824E77"/>
    <w:rsid w:val="00826A85"/>
    <w:rsid w:val="00826B8D"/>
    <w:rsid w:val="00830638"/>
    <w:rsid w:val="0083095D"/>
    <w:rsid w:val="0083300A"/>
    <w:rsid w:val="00833AAF"/>
    <w:rsid w:val="00834B85"/>
    <w:rsid w:val="00835550"/>
    <w:rsid w:val="00836172"/>
    <w:rsid w:val="0083702E"/>
    <w:rsid w:val="00837623"/>
    <w:rsid w:val="00841AD9"/>
    <w:rsid w:val="00844899"/>
    <w:rsid w:val="0084685E"/>
    <w:rsid w:val="00850309"/>
    <w:rsid w:val="008516B8"/>
    <w:rsid w:val="00852F63"/>
    <w:rsid w:val="008542EE"/>
    <w:rsid w:val="00855A9E"/>
    <w:rsid w:val="00857501"/>
    <w:rsid w:val="00857A26"/>
    <w:rsid w:val="00860893"/>
    <w:rsid w:val="00861464"/>
    <w:rsid w:val="008618AF"/>
    <w:rsid w:val="008622AC"/>
    <w:rsid w:val="00864D49"/>
    <w:rsid w:val="00865D57"/>
    <w:rsid w:val="00866809"/>
    <w:rsid w:val="00867327"/>
    <w:rsid w:val="00871A6E"/>
    <w:rsid w:val="0087429C"/>
    <w:rsid w:val="00874EC7"/>
    <w:rsid w:val="00880C52"/>
    <w:rsid w:val="00881124"/>
    <w:rsid w:val="008813D2"/>
    <w:rsid w:val="00883A92"/>
    <w:rsid w:val="00885AE1"/>
    <w:rsid w:val="00887442"/>
    <w:rsid w:val="008911F0"/>
    <w:rsid w:val="00891211"/>
    <w:rsid w:val="00891E16"/>
    <w:rsid w:val="008A0A76"/>
    <w:rsid w:val="008A1315"/>
    <w:rsid w:val="008A3312"/>
    <w:rsid w:val="008A4A1E"/>
    <w:rsid w:val="008A4BA6"/>
    <w:rsid w:val="008A4DAD"/>
    <w:rsid w:val="008A5220"/>
    <w:rsid w:val="008A6908"/>
    <w:rsid w:val="008B06FB"/>
    <w:rsid w:val="008B0D3F"/>
    <w:rsid w:val="008B0F5B"/>
    <w:rsid w:val="008B1FDC"/>
    <w:rsid w:val="008B3269"/>
    <w:rsid w:val="008B3763"/>
    <w:rsid w:val="008B4F74"/>
    <w:rsid w:val="008C082A"/>
    <w:rsid w:val="008C4FB6"/>
    <w:rsid w:val="008C6FEE"/>
    <w:rsid w:val="008D3A94"/>
    <w:rsid w:val="008D68BB"/>
    <w:rsid w:val="008D7E76"/>
    <w:rsid w:val="008E4F5F"/>
    <w:rsid w:val="008E7B73"/>
    <w:rsid w:val="008F026B"/>
    <w:rsid w:val="008F1CBE"/>
    <w:rsid w:val="008F1CE7"/>
    <w:rsid w:val="008F3991"/>
    <w:rsid w:val="008F3B17"/>
    <w:rsid w:val="008F4E34"/>
    <w:rsid w:val="008F4FC6"/>
    <w:rsid w:val="008F5821"/>
    <w:rsid w:val="008F5F99"/>
    <w:rsid w:val="008F7E5D"/>
    <w:rsid w:val="009011A4"/>
    <w:rsid w:val="00902D14"/>
    <w:rsid w:val="009046F5"/>
    <w:rsid w:val="00904C7C"/>
    <w:rsid w:val="00905004"/>
    <w:rsid w:val="00905DF0"/>
    <w:rsid w:val="00906A6A"/>
    <w:rsid w:val="00914087"/>
    <w:rsid w:val="009156CD"/>
    <w:rsid w:val="009166B8"/>
    <w:rsid w:val="00917A7C"/>
    <w:rsid w:val="009215CF"/>
    <w:rsid w:val="00922818"/>
    <w:rsid w:val="00931793"/>
    <w:rsid w:val="00931BE1"/>
    <w:rsid w:val="00932DE4"/>
    <w:rsid w:val="009349BF"/>
    <w:rsid w:val="00936578"/>
    <w:rsid w:val="00936B02"/>
    <w:rsid w:val="0094040F"/>
    <w:rsid w:val="00943EF1"/>
    <w:rsid w:val="009455AA"/>
    <w:rsid w:val="00945E1D"/>
    <w:rsid w:val="009479F4"/>
    <w:rsid w:val="00950990"/>
    <w:rsid w:val="00950A88"/>
    <w:rsid w:val="0095159E"/>
    <w:rsid w:val="00952030"/>
    <w:rsid w:val="00953090"/>
    <w:rsid w:val="009561C3"/>
    <w:rsid w:val="009568DF"/>
    <w:rsid w:val="00960425"/>
    <w:rsid w:val="00961B5E"/>
    <w:rsid w:val="00961D28"/>
    <w:rsid w:val="00962038"/>
    <w:rsid w:val="00967002"/>
    <w:rsid w:val="009675C1"/>
    <w:rsid w:val="00970106"/>
    <w:rsid w:val="009721F2"/>
    <w:rsid w:val="00976451"/>
    <w:rsid w:val="00977270"/>
    <w:rsid w:val="00977454"/>
    <w:rsid w:val="00977B41"/>
    <w:rsid w:val="00977B86"/>
    <w:rsid w:val="00982DE2"/>
    <w:rsid w:val="00986EF0"/>
    <w:rsid w:val="009872EC"/>
    <w:rsid w:val="00990A87"/>
    <w:rsid w:val="00990F6C"/>
    <w:rsid w:val="00992584"/>
    <w:rsid w:val="00992FD6"/>
    <w:rsid w:val="00993064"/>
    <w:rsid w:val="009955B0"/>
    <w:rsid w:val="009A3D2D"/>
    <w:rsid w:val="009A5359"/>
    <w:rsid w:val="009A6816"/>
    <w:rsid w:val="009B2093"/>
    <w:rsid w:val="009B3324"/>
    <w:rsid w:val="009B3798"/>
    <w:rsid w:val="009B6F83"/>
    <w:rsid w:val="009B7188"/>
    <w:rsid w:val="009C13BF"/>
    <w:rsid w:val="009C261F"/>
    <w:rsid w:val="009C2DE6"/>
    <w:rsid w:val="009C2E13"/>
    <w:rsid w:val="009C53EA"/>
    <w:rsid w:val="009C553B"/>
    <w:rsid w:val="009C586B"/>
    <w:rsid w:val="009C65B9"/>
    <w:rsid w:val="009C7CDF"/>
    <w:rsid w:val="009D02D2"/>
    <w:rsid w:val="009D0435"/>
    <w:rsid w:val="009D1A02"/>
    <w:rsid w:val="009D5F9E"/>
    <w:rsid w:val="009D6139"/>
    <w:rsid w:val="009D7C77"/>
    <w:rsid w:val="009E0D9F"/>
    <w:rsid w:val="009E4BF3"/>
    <w:rsid w:val="009E4C04"/>
    <w:rsid w:val="009E6AC9"/>
    <w:rsid w:val="009F3608"/>
    <w:rsid w:val="009F51E4"/>
    <w:rsid w:val="00A02BDA"/>
    <w:rsid w:val="00A054E0"/>
    <w:rsid w:val="00A109C3"/>
    <w:rsid w:val="00A121FB"/>
    <w:rsid w:val="00A15FC2"/>
    <w:rsid w:val="00A21404"/>
    <w:rsid w:val="00A215DF"/>
    <w:rsid w:val="00A27241"/>
    <w:rsid w:val="00A2783D"/>
    <w:rsid w:val="00A279A9"/>
    <w:rsid w:val="00A314BC"/>
    <w:rsid w:val="00A3269E"/>
    <w:rsid w:val="00A36251"/>
    <w:rsid w:val="00A368D3"/>
    <w:rsid w:val="00A37880"/>
    <w:rsid w:val="00A37F54"/>
    <w:rsid w:val="00A43194"/>
    <w:rsid w:val="00A434A2"/>
    <w:rsid w:val="00A45657"/>
    <w:rsid w:val="00A4671A"/>
    <w:rsid w:val="00A469C2"/>
    <w:rsid w:val="00A46BE8"/>
    <w:rsid w:val="00A479F4"/>
    <w:rsid w:val="00A514E7"/>
    <w:rsid w:val="00A5198A"/>
    <w:rsid w:val="00A530A2"/>
    <w:rsid w:val="00A5333C"/>
    <w:rsid w:val="00A5376E"/>
    <w:rsid w:val="00A61F3B"/>
    <w:rsid w:val="00A644E3"/>
    <w:rsid w:val="00A67D14"/>
    <w:rsid w:val="00A708D7"/>
    <w:rsid w:val="00A70B19"/>
    <w:rsid w:val="00A72418"/>
    <w:rsid w:val="00A72CC2"/>
    <w:rsid w:val="00A75BED"/>
    <w:rsid w:val="00A762B8"/>
    <w:rsid w:val="00A773F9"/>
    <w:rsid w:val="00A801FF"/>
    <w:rsid w:val="00A8074F"/>
    <w:rsid w:val="00A8482D"/>
    <w:rsid w:val="00A858CC"/>
    <w:rsid w:val="00A85B6E"/>
    <w:rsid w:val="00A85D3F"/>
    <w:rsid w:val="00A90139"/>
    <w:rsid w:val="00A94593"/>
    <w:rsid w:val="00A96EEA"/>
    <w:rsid w:val="00AA0915"/>
    <w:rsid w:val="00AA177D"/>
    <w:rsid w:val="00AA187C"/>
    <w:rsid w:val="00AA3820"/>
    <w:rsid w:val="00AA4A14"/>
    <w:rsid w:val="00AA51CB"/>
    <w:rsid w:val="00AA6A9D"/>
    <w:rsid w:val="00AA77B1"/>
    <w:rsid w:val="00AA780B"/>
    <w:rsid w:val="00AB3565"/>
    <w:rsid w:val="00AB4DD7"/>
    <w:rsid w:val="00AB5B1D"/>
    <w:rsid w:val="00AB5E6D"/>
    <w:rsid w:val="00AC0437"/>
    <w:rsid w:val="00AC1019"/>
    <w:rsid w:val="00AC1EEE"/>
    <w:rsid w:val="00AC2D28"/>
    <w:rsid w:val="00AC4D56"/>
    <w:rsid w:val="00AC5D9B"/>
    <w:rsid w:val="00AC61C0"/>
    <w:rsid w:val="00AC645D"/>
    <w:rsid w:val="00AC6670"/>
    <w:rsid w:val="00AD0438"/>
    <w:rsid w:val="00AD0512"/>
    <w:rsid w:val="00AD3961"/>
    <w:rsid w:val="00AD6BBF"/>
    <w:rsid w:val="00AE0FAE"/>
    <w:rsid w:val="00AE1251"/>
    <w:rsid w:val="00AE17C8"/>
    <w:rsid w:val="00AE193F"/>
    <w:rsid w:val="00AE1A04"/>
    <w:rsid w:val="00AE2B24"/>
    <w:rsid w:val="00AE3169"/>
    <w:rsid w:val="00AE3344"/>
    <w:rsid w:val="00AE3979"/>
    <w:rsid w:val="00AE5118"/>
    <w:rsid w:val="00AE7F4C"/>
    <w:rsid w:val="00AF01B4"/>
    <w:rsid w:val="00AF05AD"/>
    <w:rsid w:val="00AF21D1"/>
    <w:rsid w:val="00AF4C4B"/>
    <w:rsid w:val="00AF4F0E"/>
    <w:rsid w:val="00AF5B7F"/>
    <w:rsid w:val="00AF6199"/>
    <w:rsid w:val="00AF67EB"/>
    <w:rsid w:val="00AF6D59"/>
    <w:rsid w:val="00B015E8"/>
    <w:rsid w:val="00B01C8F"/>
    <w:rsid w:val="00B01FDE"/>
    <w:rsid w:val="00B02039"/>
    <w:rsid w:val="00B02A47"/>
    <w:rsid w:val="00B02EC5"/>
    <w:rsid w:val="00B100BD"/>
    <w:rsid w:val="00B110B0"/>
    <w:rsid w:val="00B129DE"/>
    <w:rsid w:val="00B12D50"/>
    <w:rsid w:val="00B13FB6"/>
    <w:rsid w:val="00B1445B"/>
    <w:rsid w:val="00B174B0"/>
    <w:rsid w:val="00B17601"/>
    <w:rsid w:val="00B229A9"/>
    <w:rsid w:val="00B23DCC"/>
    <w:rsid w:val="00B2521F"/>
    <w:rsid w:val="00B26052"/>
    <w:rsid w:val="00B270C0"/>
    <w:rsid w:val="00B30F94"/>
    <w:rsid w:val="00B32BA9"/>
    <w:rsid w:val="00B36A09"/>
    <w:rsid w:val="00B441D0"/>
    <w:rsid w:val="00B52189"/>
    <w:rsid w:val="00B52AE0"/>
    <w:rsid w:val="00B52C12"/>
    <w:rsid w:val="00B54A43"/>
    <w:rsid w:val="00B54A62"/>
    <w:rsid w:val="00B562F6"/>
    <w:rsid w:val="00B60D78"/>
    <w:rsid w:val="00B62D91"/>
    <w:rsid w:val="00B635E4"/>
    <w:rsid w:val="00B639C9"/>
    <w:rsid w:val="00B640D0"/>
    <w:rsid w:val="00B657FC"/>
    <w:rsid w:val="00B7446D"/>
    <w:rsid w:val="00B77AEF"/>
    <w:rsid w:val="00B80FA2"/>
    <w:rsid w:val="00B81423"/>
    <w:rsid w:val="00B84D86"/>
    <w:rsid w:val="00B85B99"/>
    <w:rsid w:val="00B85F38"/>
    <w:rsid w:val="00B90ADE"/>
    <w:rsid w:val="00B90C64"/>
    <w:rsid w:val="00B923DF"/>
    <w:rsid w:val="00B9642E"/>
    <w:rsid w:val="00B96444"/>
    <w:rsid w:val="00B97C0C"/>
    <w:rsid w:val="00BA030C"/>
    <w:rsid w:val="00BA3A33"/>
    <w:rsid w:val="00BA4822"/>
    <w:rsid w:val="00BA6822"/>
    <w:rsid w:val="00BA759F"/>
    <w:rsid w:val="00BB04F7"/>
    <w:rsid w:val="00BB0CC5"/>
    <w:rsid w:val="00BB15A3"/>
    <w:rsid w:val="00BB2B32"/>
    <w:rsid w:val="00BB33EE"/>
    <w:rsid w:val="00BB4EC4"/>
    <w:rsid w:val="00BB6605"/>
    <w:rsid w:val="00BB6EE3"/>
    <w:rsid w:val="00BB6F33"/>
    <w:rsid w:val="00BC2F99"/>
    <w:rsid w:val="00BC3D72"/>
    <w:rsid w:val="00BC40DD"/>
    <w:rsid w:val="00BC44A1"/>
    <w:rsid w:val="00BC4FFF"/>
    <w:rsid w:val="00BD0F56"/>
    <w:rsid w:val="00BD15E4"/>
    <w:rsid w:val="00BD493A"/>
    <w:rsid w:val="00BD5F7A"/>
    <w:rsid w:val="00BE01AF"/>
    <w:rsid w:val="00BE0C1A"/>
    <w:rsid w:val="00BE1C12"/>
    <w:rsid w:val="00BE3962"/>
    <w:rsid w:val="00BE4ED3"/>
    <w:rsid w:val="00BE5ACF"/>
    <w:rsid w:val="00BE5FC2"/>
    <w:rsid w:val="00BE60E8"/>
    <w:rsid w:val="00BE6A36"/>
    <w:rsid w:val="00BE6EAD"/>
    <w:rsid w:val="00BE7AFB"/>
    <w:rsid w:val="00BF17BC"/>
    <w:rsid w:val="00BF3806"/>
    <w:rsid w:val="00BF47CE"/>
    <w:rsid w:val="00BF4D54"/>
    <w:rsid w:val="00BF4E9D"/>
    <w:rsid w:val="00BF7D03"/>
    <w:rsid w:val="00C000EA"/>
    <w:rsid w:val="00C0171D"/>
    <w:rsid w:val="00C01E1A"/>
    <w:rsid w:val="00C02A31"/>
    <w:rsid w:val="00C03AB3"/>
    <w:rsid w:val="00C041DC"/>
    <w:rsid w:val="00C05E60"/>
    <w:rsid w:val="00C05F58"/>
    <w:rsid w:val="00C0653B"/>
    <w:rsid w:val="00C1424B"/>
    <w:rsid w:val="00C14731"/>
    <w:rsid w:val="00C14BC3"/>
    <w:rsid w:val="00C17AB3"/>
    <w:rsid w:val="00C2083F"/>
    <w:rsid w:val="00C20F8C"/>
    <w:rsid w:val="00C21DC8"/>
    <w:rsid w:val="00C25BCA"/>
    <w:rsid w:val="00C302FC"/>
    <w:rsid w:val="00C34723"/>
    <w:rsid w:val="00C348CD"/>
    <w:rsid w:val="00C35CC6"/>
    <w:rsid w:val="00C370C3"/>
    <w:rsid w:val="00C40DD8"/>
    <w:rsid w:val="00C43567"/>
    <w:rsid w:val="00C44276"/>
    <w:rsid w:val="00C449FE"/>
    <w:rsid w:val="00C46381"/>
    <w:rsid w:val="00C50839"/>
    <w:rsid w:val="00C50926"/>
    <w:rsid w:val="00C5095E"/>
    <w:rsid w:val="00C554EB"/>
    <w:rsid w:val="00C60162"/>
    <w:rsid w:val="00C603C6"/>
    <w:rsid w:val="00C611AD"/>
    <w:rsid w:val="00C627A0"/>
    <w:rsid w:val="00C64533"/>
    <w:rsid w:val="00C6674A"/>
    <w:rsid w:val="00C7017B"/>
    <w:rsid w:val="00C7047D"/>
    <w:rsid w:val="00C71F21"/>
    <w:rsid w:val="00C74F5B"/>
    <w:rsid w:val="00C758DC"/>
    <w:rsid w:val="00C77320"/>
    <w:rsid w:val="00C77480"/>
    <w:rsid w:val="00C7768B"/>
    <w:rsid w:val="00C8066D"/>
    <w:rsid w:val="00C80A3E"/>
    <w:rsid w:val="00C8246C"/>
    <w:rsid w:val="00C84AE6"/>
    <w:rsid w:val="00C84FE7"/>
    <w:rsid w:val="00C85B3D"/>
    <w:rsid w:val="00C8600B"/>
    <w:rsid w:val="00C90C9C"/>
    <w:rsid w:val="00C9133B"/>
    <w:rsid w:val="00C91A36"/>
    <w:rsid w:val="00C92931"/>
    <w:rsid w:val="00C94896"/>
    <w:rsid w:val="00C9540B"/>
    <w:rsid w:val="00C95DE8"/>
    <w:rsid w:val="00C96398"/>
    <w:rsid w:val="00CB0531"/>
    <w:rsid w:val="00CB6C8B"/>
    <w:rsid w:val="00CB7503"/>
    <w:rsid w:val="00CB7879"/>
    <w:rsid w:val="00CC16A0"/>
    <w:rsid w:val="00CC1955"/>
    <w:rsid w:val="00CC258A"/>
    <w:rsid w:val="00CC699E"/>
    <w:rsid w:val="00CD1213"/>
    <w:rsid w:val="00CD1968"/>
    <w:rsid w:val="00CD224C"/>
    <w:rsid w:val="00CD27FC"/>
    <w:rsid w:val="00CD3200"/>
    <w:rsid w:val="00CD5279"/>
    <w:rsid w:val="00CD65E6"/>
    <w:rsid w:val="00CE16BA"/>
    <w:rsid w:val="00CE3772"/>
    <w:rsid w:val="00CE3BEC"/>
    <w:rsid w:val="00CE577E"/>
    <w:rsid w:val="00CE651F"/>
    <w:rsid w:val="00CE6632"/>
    <w:rsid w:val="00CE66E0"/>
    <w:rsid w:val="00CE7270"/>
    <w:rsid w:val="00CF03AA"/>
    <w:rsid w:val="00CF0E8A"/>
    <w:rsid w:val="00CF10D6"/>
    <w:rsid w:val="00CF16F1"/>
    <w:rsid w:val="00CF176D"/>
    <w:rsid w:val="00CF3979"/>
    <w:rsid w:val="00CF4160"/>
    <w:rsid w:val="00CF5BA3"/>
    <w:rsid w:val="00D002A5"/>
    <w:rsid w:val="00D015A1"/>
    <w:rsid w:val="00D039AB"/>
    <w:rsid w:val="00D04AAE"/>
    <w:rsid w:val="00D04B63"/>
    <w:rsid w:val="00D05C6E"/>
    <w:rsid w:val="00D07161"/>
    <w:rsid w:val="00D07992"/>
    <w:rsid w:val="00D11852"/>
    <w:rsid w:val="00D119DB"/>
    <w:rsid w:val="00D13562"/>
    <w:rsid w:val="00D14465"/>
    <w:rsid w:val="00D16FA3"/>
    <w:rsid w:val="00D222E1"/>
    <w:rsid w:val="00D22B5C"/>
    <w:rsid w:val="00D22F16"/>
    <w:rsid w:val="00D233E7"/>
    <w:rsid w:val="00D27860"/>
    <w:rsid w:val="00D31DCC"/>
    <w:rsid w:val="00D33355"/>
    <w:rsid w:val="00D35B68"/>
    <w:rsid w:val="00D35F62"/>
    <w:rsid w:val="00D36C5F"/>
    <w:rsid w:val="00D40336"/>
    <w:rsid w:val="00D42926"/>
    <w:rsid w:val="00D42A1A"/>
    <w:rsid w:val="00D43F2E"/>
    <w:rsid w:val="00D44CE1"/>
    <w:rsid w:val="00D45640"/>
    <w:rsid w:val="00D45D64"/>
    <w:rsid w:val="00D53AA4"/>
    <w:rsid w:val="00D53ABE"/>
    <w:rsid w:val="00D53C1B"/>
    <w:rsid w:val="00D53F43"/>
    <w:rsid w:val="00D55232"/>
    <w:rsid w:val="00D5636B"/>
    <w:rsid w:val="00D5717B"/>
    <w:rsid w:val="00D60C6D"/>
    <w:rsid w:val="00D626D3"/>
    <w:rsid w:val="00D6632B"/>
    <w:rsid w:val="00D66A9A"/>
    <w:rsid w:val="00D70718"/>
    <w:rsid w:val="00D70E60"/>
    <w:rsid w:val="00D71F92"/>
    <w:rsid w:val="00D721D2"/>
    <w:rsid w:val="00D725D0"/>
    <w:rsid w:val="00D72FCD"/>
    <w:rsid w:val="00D73D28"/>
    <w:rsid w:val="00D73DF7"/>
    <w:rsid w:val="00D73F32"/>
    <w:rsid w:val="00D75C39"/>
    <w:rsid w:val="00D77275"/>
    <w:rsid w:val="00D77DAA"/>
    <w:rsid w:val="00D81357"/>
    <w:rsid w:val="00D81C3A"/>
    <w:rsid w:val="00D831C2"/>
    <w:rsid w:val="00D833FE"/>
    <w:rsid w:val="00D83A2D"/>
    <w:rsid w:val="00D91ACE"/>
    <w:rsid w:val="00D91F17"/>
    <w:rsid w:val="00D929A6"/>
    <w:rsid w:val="00D93DF9"/>
    <w:rsid w:val="00D944CE"/>
    <w:rsid w:val="00D95672"/>
    <w:rsid w:val="00D9701F"/>
    <w:rsid w:val="00DA2477"/>
    <w:rsid w:val="00DA2BE8"/>
    <w:rsid w:val="00DA4AB7"/>
    <w:rsid w:val="00DA5C08"/>
    <w:rsid w:val="00DB0A37"/>
    <w:rsid w:val="00DB1CA0"/>
    <w:rsid w:val="00DB29C6"/>
    <w:rsid w:val="00DB4696"/>
    <w:rsid w:val="00DB4D69"/>
    <w:rsid w:val="00DB5D70"/>
    <w:rsid w:val="00DB5DC4"/>
    <w:rsid w:val="00DB72CA"/>
    <w:rsid w:val="00DC30C7"/>
    <w:rsid w:val="00DC5439"/>
    <w:rsid w:val="00DC6B1B"/>
    <w:rsid w:val="00DC7A1E"/>
    <w:rsid w:val="00DD2872"/>
    <w:rsid w:val="00DD409F"/>
    <w:rsid w:val="00DD4BBE"/>
    <w:rsid w:val="00DD5607"/>
    <w:rsid w:val="00DE1F2F"/>
    <w:rsid w:val="00DE2B7D"/>
    <w:rsid w:val="00DE317E"/>
    <w:rsid w:val="00DF18A9"/>
    <w:rsid w:val="00DF2092"/>
    <w:rsid w:val="00DF394E"/>
    <w:rsid w:val="00DF4F5D"/>
    <w:rsid w:val="00DF6112"/>
    <w:rsid w:val="00DF7FAB"/>
    <w:rsid w:val="00E01666"/>
    <w:rsid w:val="00E01DAD"/>
    <w:rsid w:val="00E025A0"/>
    <w:rsid w:val="00E027B4"/>
    <w:rsid w:val="00E03F4C"/>
    <w:rsid w:val="00E04407"/>
    <w:rsid w:val="00E139C4"/>
    <w:rsid w:val="00E13BCB"/>
    <w:rsid w:val="00E16F94"/>
    <w:rsid w:val="00E17A7A"/>
    <w:rsid w:val="00E21DF4"/>
    <w:rsid w:val="00E24E02"/>
    <w:rsid w:val="00E26973"/>
    <w:rsid w:val="00E27A64"/>
    <w:rsid w:val="00E30BA8"/>
    <w:rsid w:val="00E323BD"/>
    <w:rsid w:val="00E32815"/>
    <w:rsid w:val="00E359BC"/>
    <w:rsid w:val="00E3626D"/>
    <w:rsid w:val="00E36F23"/>
    <w:rsid w:val="00E40C4C"/>
    <w:rsid w:val="00E42F7C"/>
    <w:rsid w:val="00E43456"/>
    <w:rsid w:val="00E44A22"/>
    <w:rsid w:val="00E452A9"/>
    <w:rsid w:val="00E47D2A"/>
    <w:rsid w:val="00E50808"/>
    <w:rsid w:val="00E51375"/>
    <w:rsid w:val="00E53101"/>
    <w:rsid w:val="00E55A30"/>
    <w:rsid w:val="00E5635A"/>
    <w:rsid w:val="00E61094"/>
    <w:rsid w:val="00E61EA2"/>
    <w:rsid w:val="00E6247F"/>
    <w:rsid w:val="00E70039"/>
    <w:rsid w:val="00E70D56"/>
    <w:rsid w:val="00E70DBF"/>
    <w:rsid w:val="00E72ADE"/>
    <w:rsid w:val="00E737CE"/>
    <w:rsid w:val="00E74056"/>
    <w:rsid w:val="00E753F2"/>
    <w:rsid w:val="00E8049B"/>
    <w:rsid w:val="00E80765"/>
    <w:rsid w:val="00E81C24"/>
    <w:rsid w:val="00E83C41"/>
    <w:rsid w:val="00E84D0F"/>
    <w:rsid w:val="00E86B31"/>
    <w:rsid w:val="00E90D01"/>
    <w:rsid w:val="00E913F2"/>
    <w:rsid w:val="00E91B2A"/>
    <w:rsid w:val="00E91EE5"/>
    <w:rsid w:val="00E92B8D"/>
    <w:rsid w:val="00E93129"/>
    <w:rsid w:val="00E9393A"/>
    <w:rsid w:val="00E93F6C"/>
    <w:rsid w:val="00E940E8"/>
    <w:rsid w:val="00E94F75"/>
    <w:rsid w:val="00E9557E"/>
    <w:rsid w:val="00E9697B"/>
    <w:rsid w:val="00E96A5F"/>
    <w:rsid w:val="00E97996"/>
    <w:rsid w:val="00EA10D5"/>
    <w:rsid w:val="00EA24BC"/>
    <w:rsid w:val="00EA2D6D"/>
    <w:rsid w:val="00EA6E85"/>
    <w:rsid w:val="00EB0CC4"/>
    <w:rsid w:val="00EB1A24"/>
    <w:rsid w:val="00EB1DC9"/>
    <w:rsid w:val="00EB2D34"/>
    <w:rsid w:val="00EB3D8D"/>
    <w:rsid w:val="00EB6E5E"/>
    <w:rsid w:val="00EB6F6F"/>
    <w:rsid w:val="00EC2DE0"/>
    <w:rsid w:val="00ED698B"/>
    <w:rsid w:val="00EF0C06"/>
    <w:rsid w:val="00EF3625"/>
    <w:rsid w:val="00EF73FF"/>
    <w:rsid w:val="00F00334"/>
    <w:rsid w:val="00F00A61"/>
    <w:rsid w:val="00F00CAD"/>
    <w:rsid w:val="00F034FD"/>
    <w:rsid w:val="00F0397F"/>
    <w:rsid w:val="00F04177"/>
    <w:rsid w:val="00F0427A"/>
    <w:rsid w:val="00F047BD"/>
    <w:rsid w:val="00F0576B"/>
    <w:rsid w:val="00F06323"/>
    <w:rsid w:val="00F11B99"/>
    <w:rsid w:val="00F11EFA"/>
    <w:rsid w:val="00F13486"/>
    <w:rsid w:val="00F141DC"/>
    <w:rsid w:val="00F171C2"/>
    <w:rsid w:val="00F17858"/>
    <w:rsid w:val="00F17BA0"/>
    <w:rsid w:val="00F20F6C"/>
    <w:rsid w:val="00F2354B"/>
    <w:rsid w:val="00F23A1A"/>
    <w:rsid w:val="00F2614A"/>
    <w:rsid w:val="00F26387"/>
    <w:rsid w:val="00F26D86"/>
    <w:rsid w:val="00F33F9F"/>
    <w:rsid w:val="00F36B55"/>
    <w:rsid w:val="00F403C0"/>
    <w:rsid w:val="00F40B8E"/>
    <w:rsid w:val="00F42BE9"/>
    <w:rsid w:val="00F43ED7"/>
    <w:rsid w:val="00F44978"/>
    <w:rsid w:val="00F44CD4"/>
    <w:rsid w:val="00F46604"/>
    <w:rsid w:val="00F5275B"/>
    <w:rsid w:val="00F534E3"/>
    <w:rsid w:val="00F53718"/>
    <w:rsid w:val="00F53F6F"/>
    <w:rsid w:val="00F54366"/>
    <w:rsid w:val="00F55B17"/>
    <w:rsid w:val="00F55CF9"/>
    <w:rsid w:val="00F601D9"/>
    <w:rsid w:val="00F6174B"/>
    <w:rsid w:val="00F62324"/>
    <w:rsid w:val="00F62577"/>
    <w:rsid w:val="00F625B3"/>
    <w:rsid w:val="00F65B7F"/>
    <w:rsid w:val="00F671EB"/>
    <w:rsid w:val="00F67A5F"/>
    <w:rsid w:val="00F70A8A"/>
    <w:rsid w:val="00F70D74"/>
    <w:rsid w:val="00F7104A"/>
    <w:rsid w:val="00F75045"/>
    <w:rsid w:val="00F767B7"/>
    <w:rsid w:val="00F77251"/>
    <w:rsid w:val="00F82008"/>
    <w:rsid w:val="00F855FD"/>
    <w:rsid w:val="00F8591F"/>
    <w:rsid w:val="00F942D6"/>
    <w:rsid w:val="00F952AE"/>
    <w:rsid w:val="00F957CC"/>
    <w:rsid w:val="00F9690F"/>
    <w:rsid w:val="00F9792A"/>
    <w:rsid w:val="00FA01A8"/>
    <w:rsid w:val="00FA1203"/>
    <w:rsid w:val="00FA22A4"/>
    <w:rsid w:val="00FA4972"/>
    <w:rsid w:val="00FA6061"/>
    <w:rsid w:val="00FA7A96"/>
    <w:rsid w:val="00FB15A6"/>
    <w:rsid w:val="00FB4F5F"/>
    <w:rsid w:val="00FB5E7A"/>
    <w:rsid w:val="00FC0751"/>
    <w:rsid w:val="00FC1EE8"/>
    <w:rsid w:val="00FC403A"/>
    <w:rsid w:val="00FC4907"/>
    <w:rsid w:val="00FC4FBF"/>
    <w:rsid w:val="00FC5018"/>
    <w:rsid w:val="00FC7872"/>
    <w:rsid w:val="00FD0255"/>
    <w:rsid w:val="00FD0850"/>
    <w:rsid w:val="00FD25AD"/>
    <w:rsid w:val="00FE008C"/>
    <w:rsid w:val="00FE3037"/>
    <w:rsid w:val="00FE3363"/>
    <w:rsid w:val="00FE47DA"/>
    <w:rsid w:val="00FE56E4"/>
    <w:rsid w:val="00FF0FC5"/>
    <w:rsid w:val="00FF1BF9"/>
    <w:rsid w:val="00FF2174"/>
    <w:rsid w:val="00FF5B8B"/>
    <w:rsid w:val="00FF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A3D42"/>
  <w14:defaultImageDpi w14:val="330"/>
  <w15:chartTrackingRefBased/>
  <w15:docId w15:val="{ED2CB6EB-3894-5641-AE98-079DC72D3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307F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1211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2</Words>
  <Characters>212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Gutjahr</dc:creator>
  <cp:keywords/>
  <dc:description/>
  <cp:lastModifiedBy>Caroline Gutjahr</cp:lastModifiedBy>
  <cp:revision>3</cp:revision>
  <cp:lastPrinted>2019-09-01T23:48:00Z</cp:lastPrinted>
  <dcterms:created xsi:type="dcterms:W3CDTF">2020-11-21T15:24:00Z</dcterms:created>
  <dcterms:modified xsi:type="dcterms:W3CDTF">2020-11-21T15:25:00Z</dcterms:modified>
</cp:coreProperties>
</file>